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0803E" w14:textId="77777777" w:rsidR="002B4D15" w:rsidRDefault="00E92C65">
      <w:pPr>
        <w:pStyle w:val="BodyText"/>
        <w:ind w:left="13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168208D" wp14:editId="32B58FC0">
            <wp:extent cx="1676400" cy="3714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B406" w14:textId="17039BA9" w:rsidR="002B4D15" w:rsidRDefault="00CC193B">
      <w:pPr>
        <w:pStyle w:val="Heading1"/>
        <w:spacing w:before="128"/>
        <w:ind w:right="130"/>
      </w:pPr>
      <w:r>
        <w:rPr>
          <w:sz w:val="36"/>
          <w:szCs w:val="36"/>
        </w:rPr>
        <w:t>Board</w:t>
      </w:r>
      <w:r w:rsidR="00141D91">
        <w:rPr>
          <w:sz w:val="36"/>
          <w:szCs w:val="36"/>
        </w:rPr>
        <w:t xml:space="preserve"> Mtg</w:t>
      </w:r>
      <w:r w:rsidR="00E92C65">
        <w:rPr>
          <w:spacing w:val="-4"/>
        </w:rPr>
        <w:t xml:space="preserve"> </w:t>
      </w:r>
      <w:r w:rsidR="007565B5">
        <w:rPr>
          <w:sz w:val="36"/>
        </w:rPr>
        <w:t>Agenda</w:t>
      </w:r>
    </w:p>
    <w:p w14:paraId="156B1A6E" w14:textId="10C00E84" w:rsidR="002B4D15" w:rsidRDefault="00C20297">
      <w:pPr>
        <w:spacing w:before="83"/>
        <w:ind w:right="118"/>
        <w:jc w:val="right"/>
        <w:rPr>
          <w:rFonts w:ascii="Century Gothic"/>
          <w:b/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A587A02" wp14:editId="6D7A87FE">
                <wp:simplePos x="0" y="0"/>
                <wp:positionH relativeFrom="page">
                  <wp:posOffset>685800</wp:posOffset>
                </wp:positionH>
                <wp:positionV relativeFrom="paragraph">
                  <wp:posOffset>401955</wp:posOffset>
                </wp:positionV>
                <wp:extent cx="6629400" cy="1270"/>
                <wp:effectExtent l="0" t="0" r="0" b="0"/>
                <wp:wrapTopAndBottom/>
                <wp:docPr id="24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2940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440"/>
                            <a:gd name="T2" fmla="+- 0 11520 1080"/>
                            <a:gd name="T3" fmla="*/ T2 w 104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40">
                              <a:moveTo>
                                <a:pt x="0" y="0"/>
                              </a:moveTo>
                              <a:lnTo>
                                <a:pt x="1044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444D2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A7BD7C" id="Freeform 24" o:spid="_x0000_s1026" style="position:absolute;margin-left:54pt;margin-top:31.65pt;width:522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" path="m,l10440,e" filled="f" strokecolor="#444d25">
                <v:path arrowok="t" o:connecttype="custom" o:connectlocs="0,0;6629400,0" o:connectangles="0,0"/>
                <w10:wrap type="topAndBottom" anchorx="page"/>
              </v:shape>
            </w:pict>
          </mc:Fallback>
        </mc:AlternateContent>
      </w:r>
      <w:r w:rsidR="00E92C65">
        <w:rPr>
          <w:rFonts w:ascii="Century Gothic"/>
          <w:b/>
          <w:sz w:val="36"/>
        </w:rPr>
        <w:t>S</w:t>
      </w:r>
      <w:r w:rsidR="00E92C65">
        <w:rPr>
          <w:rFonts w:ascii="Century Gothic"/>
          <w:b/>
          <w:sz w:val="25"/>
        </w:rPr>
        <w:t>EATTLE</w:t>
      </w:r>
      <w:r w:rsidR="00E92C65">
        <w:rPr>
          <w:rFonts w:ascii="Century Gothic"/>
          <w:b/>
          <w:spacing w:val="32"/>
          <w:sz w:val="25"/>
        </w:rPr>
        <w:t xml:space="preserve"> </w:t>
      </w:r>
      <w:r w:rsidR="00E92C65">
        <w:rPr>
          <w:rFonts w:ascii="Century Gothic"/>
          <w:b/>
          <w:sz w:val="36"/>
        </w:rPr>
        <w:t>C</w:t>
      </w:r>
      <w:r w:rsidR="00E92C65">
        <w:rPr>
          <w:rFonts w:ascii="Century Gothic"/>
          <w:b/>
          <w:sz w:val="25"/>
        </w:rPr>
        <w:t>HAPTER</w:t>
      </w:r>
    </w:p>
    <w:p w14:paraId="48E1B60B" w14:textId="77777777" w:rsidR="002B4D15" w:rsidRDefault="002B4D15">
      <w:pPr>
        <w:pStyle w:val="BodyText"/>
        <w:spacing w:before="3"/>
        <w:rPr>
          <w:rFonts w:ascii="Century Gothic"/>
          <w:b/>
          <w:sz w:val="13"/>
        </w:rPr>
      </w:pPr>
    </w:p>
    <w:p w14:paraId="161193CC" w14:textId="2036F862" w:rsidR="002B4D15" w:rsidRDefault="00E769D3">
      <w:pPr>
        <w:pStyle w:val="Heading2"/>
        <w:tabs>
          <w:tab w:val="left" w:pos="6139"/>
        </w:tabs>
        <w:spacing w:before="93"/>
        <w:ind w:left="460"/>
        <w:rPr>
          <w:rFonts w:ascii="Arial"/>
        </w:rPr>
      </w:pPr>
      <w:r>
        <w:rPr>
          <w:rFonts w:ascii="Arial"/>
        </w:rPr>
        <w:t xml:space="preserve">Date </w:t>
      </w:r>
      <w:r w:rsidR="00C927A9">
        <w:rPr>
          <w:rFonts w:ascii="Arial"/>
        </w:rPr>
        <w:t>1</w:t>
      </w:r>
      <w:r w:rsidR="00EB7DA2">
        <w:rPr>
          <w:rFonts w:ascii="Arial"/>
        </w:rPr>
        <w:t>1</w:t>
      </w:r>
      <w:r w:rsidR="00E92C65">
        <w:rPr>
          <w:rFonts w:ascii="Arial"/>
        </w:rPr>
        <w:t>.</w:t>
      </w:r>
      <w:r w:rsidR="00A73DC8">
        <w:rPr>
          <w:rFonts w:ascii="Arial"/>
        </w:rPr>
        <w:t>09</w:t>
      </w:r>
      <w:r w:rsidR="00E92C65">
        <w:rPr>
          <w:rFonts w:ascii="Arial"/>
        </w:rPr>
        <w:t>.20</w:t>
      </w:r>
      <w:r w:rsidR="00AF2409">
        <w:rPr>
          <w:rFonts w:ascii="Arial"/>
        </w:rPr>
        <w:t>2</w:t>
      </w:r>
      <w:r w:rsidR="00017C2E">
        <w:rPr>
          <w:rFonts w:ascii="Arial"/>
        </w:rPr>
        <w:t>1</w:t>
      </w:r>
      <w:r w:rsidR="00E92C65">
        <w:rPr>
          <w:rFonts w:ascii="Arial"/>
        </w:rPr>
        <w:t xml:space="preserve"> | Meeting call</w:t>
      </w:r>
      <w:r w:rsidR="002117DB">
        <w:rPr>
          <w:rFonts w:ascii="Arial"/>
        </w:rPr>
        <w:t>ed</w:t>
      </w:r>
      <w:r w:rsidR="00E92C65">
        <w:rPr>
          <w:rFonts w:ascii="Arial"/>
        </w:rPr>
        <w:t xml:space="preserve"> to order at</w:t>
      </w:r>
      <w:r w:rsidR="00C927A9">
        <w:rPr>
          <w:rFonts w:ascii="Arial"/>
        </w:rPr>
        <w:t xml:space="preserve"> 1</w:t>
      </w:r>
      <w:r w:rsidR="00543DCB">
        <w:rPr>
          <w:rFonts w:ascii="Arial"/>
        </w:rPr>
        <w:t>1</w:t>
      </w:r>
      <w:r w:rsidR="00C927A9">
        <w:rPr>
          <w:rFonts w:ascii="Arial"/>
        </w:rPr>
        <w:t>:</w:t>
      </w:r>
      <w:r w:rsidR="00543DCB">
        <w:rPr>
          <w:rFonts w:ascii="Arial"/>
        </w:rPr>
        <w:t>0</w:t>
      </w:r>
      <w:r w:rsidR="00C927A9">
        <w:rPr>
          <w:rFonts w:ascii="Arial"/>
        </w:rPr>
        <w:t>0</w:t>
      </w:r>
      <w:r w:rsidR="00BE317C">
        <w:rPr>
          <w:rFonts w:ascii="Arial"/>
        </w:rPr>
        <w:t xml:space="preserve"> a</w:t>
      </w:r>
      <w:r w:rsidR="00C927A9">
        <w:rPr>
          <w:rFonts w:ascii="Arial"/>
        </w:rPr>
        <w:t>m</w:t>
      </w:r>
    </w:p>
    <w:p w14:paraId="02977E80" w14:textId="0D5AC365" w:rsidR="00BE317C" w:rsidRDefault="00A73DC8" w:rsidP="00A73DC8">
      <w:pPr>
        <w:pStyle w:val="Heading2"/>
        <w:tabs>
          <w:tab w:val="left" w:pos="6139"/>
        </w:tabs>
        <w:spacing w:before="93"/>
        <w:ind w:left="0"/>
        <w:rPr>
          <w:rFonts w:ascii="Arial"/>
          <w:color w:val="FF0000"/>
          <w:sz w:val="22"/>
          <w:szCs w:val="22"/>
        </w:rPr>
      </w:pPr>
      <w:r>
        <w:rPr>
          <w:rFonts w:ascii="Arial"/>
          <w:b/>
          <w:bCs/>
          <w:color w:val="FF0000"/>
          <w:sz w:val="22"/>
          <w:szCs w:val="22"/>
        </w:rPr>
        <w:t xml:space="preserve"> </w:t>
      </w:r>
      <w:r w:rsidR="00B0159C" w:rsidRPr="006935AE">
        <w:rPr>
          <w:rFonts w:ascii="Arial"/>
          <w:b/>
          <w:bCs/>
          <w:color w:val="FF0000"/>
          <w:sz w:val="22"/>
          <w:szCs w:val="22"/>
        </w:rPr>
        <w:t>In Attendance:</w:t>
      </w:r>
      <w:r w:rsidR="00B0159C" w:rsidRPr="00144AB0">
        <w:rPr>
          <w:rFonts w:ascii="Arial"/>
          <w:color w:val="FF0000"/>
          <w:sz w:val="22"/>
          <w:szCs w:val="22"/>
        </w:rPr>
        <w:t xml:space="preserve"> </w:t>
      </w:r>
    </w:p>
    <w:p w14:paraId="423A1FB2" w14:textId="77777777" w:rsidR="00A73DC8" w:rsidRDefault="00A73DC8" w:rsidP="006935AE">
      <w:pPr>
        <w:pStyle w:val="Heading2"/>
        <w:tabs>
          <w:tab w:val="left" w:pos="6139"/>
        </w:tabs>
        <w:spacing w:before="93"/>
        <w:ind w:left="0"/>
        <w:rPr>
          <w:rFonts w:ascii="Arial"/>
          <w:b/>
          <w:bCs/>
          <w:color w:val="FF0000"/>
          <w:sz w:val="22"/>
          <w:szCs w:val="22"/>
        </w:rPr>
      </w:pPr>
    </w:p>
    <w:p w14:paraId="3BD9E56A" w14:textId="5D220B59" w:rsidR="0095364B" w:rsidRPr="00144AB0" w:rsidRDefault="0095364B" w:rsidP="006935AE">
      <w:pPr>
        <w:pStyle w:val="Heading2"/>
        <w:tabs>
          <w:tab w:val="left" w:pos="6139"/>
        </w:tabs>
        <w:spacing w:before="93"/>
        <w:ind w:left="0"/>
        <w:rPr>
          <w:rFonts w:ascii="Arial"/>
          <w:color w:val="FF0000"/>
          <w:sz w:val="22"/>
          <w:szCs w:val="22"/>
        </w:rPr>
      </w:pPr>
      <w:r w:rsidRPr="006935AE">
        <w:rPr>
          <w:rFonts w:ascii="Arial"/>
          <w:b/>
          <w:bCs/>
          <w:color w:val="FF0000"/>
          <w:sz w:val="22"/>
          <w:szCs w:val="22"/>
        </w:rPr>
        <w:t>Absent:</w:t>
      </w:r>
      <w:r w:rsidRPr="00144AB0">
        <w:rPr>
          <w:rFonts w:ascii="Arial"/>
          <w:color w:val="FF0000"/>
          <w:sz w:val="22"/>
          <w:szCs w:val="22"/>
        </w:rPr>
        <w:t xml:space="preserve"> </w:t>
      </w:r>
    </w:p>
    <w:p w14:paraId="7294AD98" w14:textId="118E99B1" w:rsidR="002B4D15" w:rsidRDefault="00C20297">
      <w:pPr>
        <w:spacing w:before="8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F4DA6F3" wp14:editId="4F01C27A">
                <wp:simplePos x="0" y="0"/>
                <wp:positionH relativeFrom="page">
                  <wp:posOffset>457200</wp:posOffset>
                </wp:positionH>
                <wp:positionV relativeFrom="paragraph">
                  <wp:posOffset>151765</wp:posOffset>
                </wp:positionV>
                <wp:extent cx="6858000" cy="1270"/>
                <wp:effectExtent l="0" t="0" r="0" b="0"/>
                <wp:wrapTopAndBottom/>
                <wp:docPr id="23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C4D180" id="Freeform 23" o:spid="_x0000_s1026" style="position:absolute;margin-left:36pt;margin-top:11.95pt;width:540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4CD48838" w14:textId="2F2AC695" w:rsidR="002B4D15" w:rsidRDefault="00A07A91">
      <w:pPr>
        <w:spacing w:after="22"/>
        <w:ind w:left="100"/>
        <w:rPr>
          <w:rFonts w:ascii="Century Gothic"/>
          <w:sz w:val="24"/>
        </w:rPr>
      </w:pPr>
      <w:r>
        <w:rPr>
          <w:rFonts w:ascii="Century Gothic"/>
          <w:sz w:val="24"/>
        </w:rPr>
        <w:t>1</w:t>
      </w:r>
      <w:r w:rsidR="00543DCB">
        <w:rPr>
          <w:rFonts w:ascii="Century Gothic"/>
          <w:sz w:val="24"/>
        </w:rPr>
        <w:t>1</w:t>
      </w:r>
      <w:r w:rsidR="00141D91">
        <w:rPr>
          <w:rFonts w:ascii="Century Gothic"/>
          <w:sz w:val="24"/>
        </w:rPr>
        <w:t>:</w:t>
      </w:r>
      <w:r w:rsidR="00543DCB">
        <w:rPr>
          <w:rFonts w:ascii="Century Gothic"/>
          <w:sz w:val="24"/>
        </w:rPr>
        <w:t>00</w:t>
      </w:r>
      <w:r w:rsidR="00141D91">
        <w:rPr>
          <w:rFonts w:ascii="Century Gothic"/>
          <w:sz w:val="24"/>
        </w:rPr>
        <w:t xml:space="preserve"> </w:t>
      </w:r>
      <w:r w:rsidR="00141D91">
        <w:rPr>
          <w:rFonts w:ascii="Century Gothic"/>
          <w:sz w:val="24"/>
        </w:rPr>
        <w:t>–</w:t>
      </w:r>
      <w:r w:rsidR="00141D91">
        <w:rPr>
          <w:rFonts w:ascii="Century Gothic"/>
          <w:sz w:val="24"/>
        </w:rPr>
        <w:t xml:space="preserve"> </w:t>
      </w:r>
      <w:r>
        <w:rPr>
          <w:rFonts w:ascii="Century Gothic"/>
          <w:sz w:val="24"/>
        </w:rPr>
        <w:t>1</w:t>
      </w:r>
      <w:r w:rsidR="00543DCB">
        <w:rPr>
          <w:rFonts w:ascii="Century Gothic"/>
          <w:sz w:val="24"/>
        </w:rPr>
        <w:t>1</w:t>
      </w:r>
      <w:r w:rsidR="00141D91">
        <w:rPr>
          <w:rFonts w:ascii="Century Gothic"/>
          <w:sz w:val="24"/>
        </w:rPr>
        <w:t>:</w:t>
      </w:r>
      <w:r w:rsidR="00543DCB">
        <w:rPr>
          <w:rFonts w:ascii="Century Gothic"/>
          <w:sz w:val="24"/>
        </w:rPr>
        <w:t>0</w:t>
      </w:r>
      <w:r>
        <w:rPr>
          <w:rFonts w:ascii="Century Gothic"/>
          <w:sz w:val="24"/>
        </w:rPr>
        <w:t>5</w:t>
      </w:r>
      <w:r w:rsidR="00E92C65">
        <w:rPr>
          <w:rFonts w:ascii="Century Gothic"/>
          <w:sz w:val="24"/>
        </w:rPr>
        <w:t xml:space="preserve"> </w:t>
      </w:r>
      <w:r w:rsidR="00E92C65">
        <w:rPr>
          <w:rFonts w:ascii="Century Gothic"/>
          <w:color w:val="E7BC29"/>
          <w:sz w:val="24"/>
        </w:rPr>
        <w:t>Call Meeting to order</w:t>
      </w:r>
      <w:r w:rsidR="006779EC">
        <w:rPr>
          <w:rFonts w:ascii="Century Gothic"/>
          <w:color w:val="E7BC29"/>
          <w:sz w:val="24"/>
        </w:rPr>
        <w:t xml:space="preserve"> </w:t>
      </w:r>
      <w:r w:rsidR="008F1CBE">
        <w:rPr>
          <w:rFonts w:ascii="Century Gothic"/>
          <w:color w:val="E7BC29"/>
          <w:sz w:val="24"/>
        </w:rPr>
        <w:t>–</w:t>
      </w:r>
      <w:r w:rsidR="00E92C65">
        <w:rPr>
          <w:rFonts w:ascii="Century Gothic"/>
          <w:color w:val="E7BC29"/>
          <w:sz w:val="24"/>
        </w:rPr>
        <w:t xml:space="preserve"> </w:t>
      </w:r>
      <w:r w:rsidR="008F1CBE">
        <w:rPr>
          <w:rFonts w:ascii="Century Gothic"/>
          <w:color w:val="E7BC29"/>
          <w:sz w:val="24"/>
        </w:rPr>
        <w:t xml:space="preserve">Michael </w:t>
      </w:r>
    </w:p>
    <w:p w14:paraId="107AAAAF" w14:textId="639ADA6C" w:rsidR="002B4D15" w:rsidRDefault="00C20297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19220DC9" wp14:editId="50F1B433">
                <wp:extent cx="6858000" cy="19050"/>
                <wp:effectExtent l="9525" t="5080" r="19050" b="4445"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22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8C5063" id="Group 21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">
                <v:line id="Line 22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" strokecolor="#e7bc29" strokeweight="1.5pt"/>
                <w10:anchorlock/>
              </v:group>
            </w:pict>
          </mc:Fallback>
        </mc:AlternateContent>
      </w:r>
    </w:p>
    <w:p w14:paraId="4A55B900" w14:textId="4AA5EBDA" w:rsidR="003D61C7" w:rsidRDefault="003D61C7">
      <w:pPr>
        <w:pStyle w:val="BodyText"/>
        <w:spacing w:before="7"/>
        <w:rPr>
          <w:sz w:val="13"/>
        </w:rPr>
      </w:pPr>
    </w:p>
    <w:p w14:paraId="3AB2A78A" w14:textId="609067D1" w:rsidR="003D61C7" w:rsidRPr="00BE317C" w:rsidRDefault="002E24FD" w:rsidP="003D61C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troduce Guest </w:t>
      </w:r>
    </w:p>
    <w:p w14:paraId="40655E35" w14:textId="1E91617D" w:rsidR="002B4D15" w:rsidRDefault="00C20297">
      <w:pPr>
        <w:pStyle w:val="BodyText"/>
        <w:spacing w:before="7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A779FBA" wp14:editId="1C9CD361">
                <wp:simplePos x="0" y="0"/>
                <wp:positionH relativeFrom="page">
                  <wp:posOffset>457200</wp:posOffset>
                </wp:positionH>
                <wp:positionV relativeFrom="paragraph">
                  <wp:posOffset>146050</wp:posOffset>
                </wp:positionV>
                <wp:extent cx="6858000" cy="1270"/>
                <wp:effectExtent l="0" t="0" r="0" b="0"/>
                <wp:wrapTopAndBottom/>
                <wp:docPr id="20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F9FDD7" id="Freeform 20" o:spid="_x0000_s1026" style="position:absolute;margin-left:36pt;margin-top:11.5pt;width:540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28865C83" w14:textId="47B98989" w:rsidR="00B261FE" w:rsidRDefault="00B261FE" w:rsidP="00B261FE">
      <w:pPr>
        <w:spacing w:after="22"/>
        <w:ind w:left="100"/>
        <w:rPr>
          <w:rFonts w:ascii="Century Gothic"/>
          <w:sz w:val="24"/>
        </w:rPr>
      </w:pPr>
      <w:r>
        <w:rPr>
          <w:rFonts w:ascii="Century Gothic"/>
          <w:sz w:val="24"/>
        </w:rPr>
        <w:t>1</w:t>
      </w:r>
      <w:r w:rsidR="00F7694E">
        <w:rPr>
          <w:rFonts w:ascii="Century Gothic"/>
          <w:sz w:val="24"/>
        </w:rPr>
        <w:t>1</w:t>
      </w:r>
      <w:r>
        <w:rPr>
          <w:rFonts w:ascii="Century Gothic"/>
          <w:sz w:val="24"/>
        </w:rPr>
        <w:t>:</w:t>
      </w:r>
      <w:r w:rsidR="00F7694E">
        <w:rPr>
          <w:rFonts w:ascii="Century Gothic"/>
          <w:sz w:val="24"/>
        </w:rPr>
        <w:t>05</w:t>
      </w:r>
      <w:r>
        <w:rPr>
          <w:rFonts w:ascii="Century Gothic"/>
          <w:sz w:val="24"/>
        </w:rPr>
        <w:t xml:space="preserve"> </w:t>
      </w:r>
      <w:r>
        <w:rPr>
          <w:rFonts w:ascii="Century Gothic"/>
          <w:sz w:val="24"/>
        </w:rPr>
        <w:t>–</w:t>
      </w:r>
      <w:r>
        <w:rPr>
          <w:rFonts w:ascii="Century Gothic"/>
          <w:sz w:val="24"/>
        </w:rPr>
        <w:t xml:space="preserve"> 1</w:t>
      </w:r>
      <w:r w:rsidR="00F7694E">
        <w:rPr>
          <w:rFonts w:ascii="Century Gothic"/>
          <w:sz w:val="24"/>
        </w:rPr>
        <w:t>1</w:t>
      </w:r>
      <w:r>
        <w:rPr>
          <w:rFonts w:ascii="Century Gothic"/>
          <w:sz w:val="24"/>
        </w:rPr>
        <w:t>:</w:t>
      </w:r>
      <w:r w:rsidR="001F78AA">
        <w:rPr>
          <w:rFonts w:ascii="Century Gothic"/>
          <w:sz w:val="24"/>
        </w:rPr>
        <w:t>10</w:t>
      </w:r>
      <w:r>
        <w:rPr>
          <w:rFonts w:ascii="Century Gothic"/>
          <w:sz w:val="24"/>
        </w:rPr>
        <w:t xml:space="preserve"> </w:t>
      </w:r>
      <w:r>
        <w:rPr>
          <w:rFonts w:ascii="Century Gothic"/>
          <w:color w:val="E7BC29"/>
          <w:sz w:val="24"/>
        </w:rPr>
        <w:t xml:space="preserve">Old Business </w:t>
      </w:r>
      <w:r>
        <w:rPr>
          <w:rFonts w:ascii="Century Gothic"/>
          <w:color w:val="E7BC29"/>
          <w:sz w:val="24"/>
        </w:rPr>
        <w:t xml:space="preserve"> </w:t>
      </w:r>
    </w:p>
    <w:p w14:paraId="4597CF4D" w14:textId="77777777" w:rsidR="00B261FE" w:rsidRDefault="00B261FE" w:rsidP="00B261FE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209FCF89" wp14:editId="2DE97C8F">
                <wp:extent cx="6858000" cy="19050"/>
                <wp:effectExtent l="9525" t="5080" r="19050" b="4445"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9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B554ED" id="Group 8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">
                <v:line id="Line 22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" strokecolor="#e7bc29" strokeweight="1.5pt"/>
                <w10:anchorlock/>
              </v:group>
            </w:pict>
          </mc:Fallback>
        </mc:AlternateContent>
      </w:r>
    </w:p>
    <w:p w14:paraId="6BF8A246" w14:textId="77777777" w:rsidR="00B261FE" w:rsidRDefault="00B261FE" w:rsidP="00B261FE">
      <w:pPr>
        <w:pStyle w:val="BodyText"/>
        <w:spacing w:before="7"/>
        <w:rPr>
          <w:sz w:val="13"/>
        </w:rPr>
      </w:pPr>
    </w:p>
    <w:p w14:paraId="7DF4A1BF" w14:textId="066AD6EC" w:rsidR="007A1A38" w:rsidRPr="00071A40" w:rsidRDefault="001F78AA" w:rsidP="00C85020">
      <w:pPr>
        <w:pStyle w:val="Heading2"/>
        <w:spacing w:after="22"/>
        <w:rPr>
          <w:rFonts w:asciiTheme="minorHAnsi" w:hAnsiTheme="minorHAnsi" w:cstheme="minorHAnsi"/>
          <w:i/>
          <w:iCs/>
        </w:rPr>
      </w:pPr>
      <w:r>
        <w:rPr>
          <w:rFonts w:eastAsia="Times New Roman"/>
        </w:rPr>
        <w:t>Finances: approval of October Balance Sheet and P&amp;L Statement (Fawn, Michael)</w:t>
      </w:r>
    </w:p>
    <w:p w14:paraId="1D20AE16" w14:textId="5181809E" w:rsidR="00D815C0" w:rsidRDefault="00D815C0" w:rsidP="00D815C0">
      <w:pPr>
        <w:rPr>
          <w:rFonts w:asciiTheme="minorHAnsi" w:hAnsiTheme="minorHAnsi" w:cstheme="minorHAnsi"/>
        </w:rPr>
      </w:pPr>
    </w:p>
    <w:p w14:paraId="2DA2F9F7" w14:textId="78DB4585" w:rsidR="002B4D15" w:rsidRDefault="00A07A91">
      <w:pPr>
        <w:pStyle w:val="Heading2"/>
        <w:spacing w:after="22"/>
      </w:pPr>
      <w:r>
        <w:t>1</w:t>
      </w:r>
      <w:r w:rsidR="00BE317C">
        <w:t>1</w:t>
      </w:r>
      <w:r w:rsidR="00F96132">
        <w:t>:</w:t>
      </w:r>
      <w:r w:rsidR="005C77A6">
        <w:t>1</w:t>
      </w:r>
      <w:r w:rsidR="00BE317C">
        <w:t>0</w:t>
      </w:r>
      <w:r w:rsidR="00F96132">
        <w:t xml:space="preserve"> </w:t>
      </w:r>
      <w:r w:rsidR="0062635F">
        <w:t>-</w:t>
      </w:r>
      <w:r>
        <w:t>1</w:t>
      </w:r>
      <w:r w:rsidR="00BE317C">
        <w:t>1</w:t>
      </w:r>
      <w:r w:rsidR="00877504">
        <w:t>:</w:t>
      </w:r>
      <w:r w:rsidR="00BE317C">
        <w:t>30</w:t>
      </w:r>
      <w:r w:rsidR="00E92C65">
        <w:t xml:space="preserve"> </w:t>
      </w:r>
      <w:r w:rsidR="00071A40">
        <w:rPr>
          <w:color w:val="E7BC29"/>
        </w:rPr>
        <w:t xml:space="preserve">Current Business </w:t>
      </w:r>
    </w:p>
    <w:p w14:paraId="605C41DC" w14:textId="45D484C1" w:rsidR="002B4D15" w:rsidRDefault="00C20297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03ABAE10" wp14:editId="705346EA">
                <wp:extent cx="6858000" cy="19050"/>
                <wp:effectExtent l="9525" t="0" r="19050" b="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16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839CB3" id="Group 15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">
                <v:line id="Line 16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5573DBB2" w14:textId="2994774A" w:rsidR="00792D93" w:rsidRDefault="00792D93" w:rsidP="00792D93">
      <w:pPr>
        <w:ind w:firstLine="720"/>
        <w:rPr>
          <w:rFonts w:ascii="Calibri" w:eastAsia="Times New Roman" w:hAnsi="Calibri" w:cs="Calibri"/>
        </w:rPr>
      </w:pPr>
      <w:r>
        <w:rPr>
          <w:rFonts w:eastAsia="Times New Roman"/>
        </w:rPr>
        <w:t xml:space="preserve">1. </w:t>
      </w:r>
      <w:r>
        <w:rPr>
          <w:rFonts w:eastAsia="Times New Roman"/>
        </w:rPr>
        <w:t>IFMA Instructor-Led Trainings - FMP, CFM (Michael)</w:t>
      </w:r>
    </w:p>
    <w:p w14:paraId="58C02B4E" w14:textId="386BFFAA" w:rsidR="00792D93" w:rsidRDefault="00792D93" w:rsidP="00792D93">
      <w:pPr>
        <w:rPr>
          <w:rFonts w:eastAsia="Times New Roman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</w:r>
      <w:r>
        <w:rPr>
          <w:rFonts w:eastAsia="Times New Roman"/>
        </w:rPr>
        <w:t>a. Identified a certified partner during WWP.</w:t>
      </w:r>
    </w:p>
    <w:p w14:paraId="5F4A41E6" w14:textId="0B7F9461" w:rsidR="00792D93" w:rsidRDefault="00792D93" w:rsidP="00792D93">
      <w:pPr>
        <w:rPr>
          <w:rFonts w:eastAsia="Times New Roman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</w:r>
      <w:r>
        <w:rPr>
          <w:rFonts w:eastAsia="Times New Roman"/>
        </w:rPr>
        <w:t>b. Agreement to proceed. </w:t>
      </w:r>
    </w:p>
    <w:p w14:paraId="3ECF0A58" w14:textId="223BFFF7" w:rsidR="00792D93" w:rsidRDefault="00792D93" w:rsidP="00792D93">
      <w:pPr>
        <w:rPr>
          <w:rFonts w:eastAsia="Times New Roman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</w:r>
      <w:r>
        <w:rPr>
          <w:rFonts w:eastAsia="Times New Roman"/>
        </w:rPr>
        <w:t xml:space="preserve">c. Need to </w:t>
      </w:r>
      <w:proofErr w:type="gramStart"/>
      <w:r>
        <w:rPr>
          <w:rFonts w:eastAsia="Times New Roman"/>
        </w:rPr>
        <w:t>confirm:</w:t>
      </w:r>
      <w:proofErr w:type="gramEnd"/>
      <w:r>
        <w:rPr>
          <w:rFonts w:eastAsia="Times New Roman"/>
        </w:rPr>
        <w:t xml:space="preserve"> location, live vs virtual, timeframe, headcount (target class size)</w:t>
      </w:r>
    </w:p>
    <w:p w14:paraId="27CC9A20" w14:textId="6FA441DC" w:rsidR="00792D93" w:rsidRDefault="00792D93" w:rsidP="00792D93">
      <w:pPr>
        <w:ind w:firstLine="720"/>
        <w:rPr>
          <w:rFonts w:eastAsia="Times New Roman"/>
        </w:rPr>
      </w:pPr>
      <w:r>
        <w:rPr>
          <w:rFonts w:eastAsia="Times New Roman"/>
        </w:rPr>
        <w:t>2</w:t>
      </w:r>
      <w:r>
        <w:rPr>
          <w:rFonts w:eastAsia="Times New Roman"/>
        </w:rPr>
        <w:t>.  Sponsor Feedback and Chapter Response</w:t>
      </w:r>
    </w:p>
    <w:p w14:paraId="6F419464" w14:textId="72D76D16" w:rsidR="00792D93" w:rsidRDefault="00792D93" w:rsidP="00792D93">
      <w:pPr>
        <w:rPr>
          <w:rFonts w:eastAsia="Times New Roman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</w:r>
      <w:r>
        <w:rPr>
          <w:rFonts w:eastAsia="Times New Roman"/>
        </w:rPr>
        <w:t>a. Non-Program Sponsors (Jose, Fawn)</w:t>
      </w:r>
    </w:p>
    <w:p w14:paraId="41E6A734" w14:textId="4D80D456" w:rsidR="00792D93" w:rsidRDefault="00792D93" w:rsidP="00792D93">
      <w:pPr>
        <w:rPr>
          <w:rFonts w:eastAsia="Times New Roman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</w:r>
      <w:r>
        <w:rPr>
          <w:rFonts w:eastAsia="Times New Roman"/>
        </w:rPr>
        <w:t>b. Program Sponsors (Andreas, Fawn)</w:t>
      </w:r>
    </w:p>
    <w:p w14:paraId="48A95EDD" w14:textId="625EBE15" w:rsidR="00792D93" w:rsidRDefault="00792D93" w:rsidP="00792D93">
      <w:pPr>
        <w:rPr>
          <w:rFonts w:eastAsia="Times New Roman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</w:r>
      <w:r>
        <w:rPr>
          <w:rFonts w:eastAsia="Times New Roman"/>
        </w:rPr>
        <w:t>c. Communication plan and response timing before holiday Nov 24th</w:t>
      </w:r>
    </w:p>
    <w:p w14:paraId="24A9307C" w14:textId="43711BBC" w:rsidR="00792D93" w:rsidRDefault="00792D93" w:rsidP="00792D93">
      <w:pPr>
        <w:ind w:firstLine="720"/>
        <w:rPr>
          <w:rFonts w:eastAsia="Times New Roman"/>
        </w:rPr>
      </w:pPr>
      <w:r>
        <w:rPr>
          <w:rFonts w:eastAsia="Times New Roman"/>
        </w:rPr>
        <w:t>3</w:t>
      </w:r>
      <w:r>
        <w:rPr>
          <w:rFonts w:eastAsia="Times New Roman"/>
        </w:rPr>
        <w:t>. Committee Member Outreach updates (Fawn)</w:t>
      </w:r>
    </w:p>
    <w:p w14:paraId="09B5C39E" w14:textId="6541E0E6" w:rsidR="00792D93" w:rsidRDefault="00792D93" w:rsidP="00792D93">
      <w:pPr>
        <w:rPr>
          <w:rFonts w:eastAsia="Times New Roman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</w:r>
      <w:r>
        <w:rPr>
          <w:rFonts w:eastAsia="Times New Roman"/>
        </w:rPr>
        <w:t>a. Elevator Pitches &amp; Photos</w:t>
      </w:r>
    </w:p>
    <w:p w14:paraId="1D1E2B37" w14:textId="2B5DBD16" w:rsidR="00792D93" w:rsidRDefault="00792D93" w:rsidP="00792D93">
      <w:pPr>
        <w:rPr>
          <w:rFonts w:eastAsia="Times New Roman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</w:r>
      <w:r>
        <w:rPr>
          <w:rFonts w:eastAsia="Times New Roman"/>
        </w:rPr>
        <w:t>b. NYCU committee blurbs </w:t>
      </w:r>
    </w:p>
    <w:p w14:paraId="296C93E8" w14:textId="462BAD30" w:rsidR="00792D93" w:rsidRDefault="00792D93" w:rsidP="00792D93">
      <w:pPr>
        <w:rPr>
          <w:rFonts w:eastAsia="Times New Roman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</w:r>
      <w:r>
        <w:rPr>
          <w:rFonts w:eastAsia="Times New Roman"/>
        </w:rPr>
        <w:t>c. LinkedIn post rotations</w:t>
      </w:r>
    </w:p>
    <w:p w14:paraId="4572E43A" w14:textId="149FED1F" w:rsidR="00792D93" w:rsidRDefault="00792D93" w:rsidP="00792D93">
      <w:pPr>
        <w:rPr>
          <w:rFonts w:eastAsia="Times New Roman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</w:r>
      <w:r>
        <w:rPr>
          <w:rFonts w:eastAsia="Times New Roman"/>
        </w:rPr>
        <w:t>d. Program Eblasts once per week</w:t>
      </w:r>
    </w:p>
    <w:p w14:paraId="63AA60B5" w14:textId="275620EA" w:rsidR="00792D93" w:rsidRDefault="00792D93" w:rsidP="00792D93">
      <w:pPr>
        <w:rPr>
          <w:rFonts w:eastAsia="Times New Roman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</w:r>
      <w:r>
        <w:rPr>
          <w:rFonts w:eastAsia="Times New Roman"/>
        </w:rPr>
        <w:t>e. Help/info needed?</w:t>
      </w:r>
    </w:p>
    <w:p w14:paraId="1A4CDF37" w14:textId="6F6B45B1" w:rsidR="00792D93" w:rsidRDefault="00792D93" w:rsidP="00792D93">
      <w:pPr>
        <w:ind w:firstLine="720"/>
        <w:rPr>
          <w:rFonts w:eastAsia="Times New Roman"/>
        </w:rPr>
      </w:pPr>
      <w:r>
        <w:rPr>
          <w:rFonts w:eastAsia="Times New Roman"/>
        </w:rPr>
        <w:t>4</w:t>
      </w:r>
      <w:r>
        <w:rPr>
          <w:rFonts w:eastAsia="Times New Roman"/>
        </w:rPr>
        <w:t>. Program Event Calendar updates (Andreas)</w:t>
      </w:r>
    </w:p>
    <w:p w14:paraId="121C0432" w14:textId="7FB90917" w:rsidR="00792D93" w:rsidRDefault="00792D93" w:rsidP="00792D93">
      <w:pPr>
        <w:rPr>
          <w:rFonts w:eastAsia="Times New Roman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  <w:t>a</w:t>
      </w:r>
      <w:r>
        <w:rPr>
          <w:rFonts w:eastAsia="Times New Roman"/>
        </w:rPr>
        <w:t>. NEW! Tour of SR99 Tunnel - Chris Schellhase, CFM @ Integrity Energy Systems</w:t>
      </w:r>
    </w:p>
    <w:p w14:paraId="782F1404" w14:textId="77777777" w:rsidR="00792D93" w:rsidRDefault="00792D93" w:rsidP="00792D93">
      <w:pPr>
        <w:spacing w:after="22"/>
        <w:ind w:left="100"/>
        <w:rPr>
          <w:rFonts w:ascii="Century Gothic"/>
          <w:sz w:val="24"/>
        </w:rPr>
      </w:pPr>
    </w:p>
    <w:p w14:paraId="33334031" w14:textId="137F5A85" w:rsidR="00792D93" w:rsidRDefault="00792D93" w:rsidP="00792D93">
      <w:pPr>
        <w:spacing w:after="22"/>
        <w:ind w:left="100"/>
        <w:rPr>
          <w:rFonts w:ascii="Century Gothic"/>
          <w:sz w:val="24"/>
        </w:rPr>
      </w:pPr>
      <w:r>
        <w:rPr>
          <w:rFonts w:ascii="Century Gothic"/>
          <w:sz w:val="24"/>
        </w:rPr>
        <w:t>11:</w:t>
      </w:r>
      <w:r>
        <w:rPr>
          <w:rFonts w:ascii="Century Gothic"/>
          <w:sz w:val="24"/>
        </w:rPr>
        <w:t>30</w:t>
      </w:r>
      <w:r>
        <w:rPr>
          <w:rFonts w:ascii="Century Gothic"/>
          <w:sz w:val="24"/>
        </w:rPr>
        <w:t xml:space="preserve"> </w:t>
      </w:r>
      <w:r>
        <w:rPr>
          <w:rFonts w:ascii="Century Gothic"/>
          <w:sz w:val="24"/>
        </w:rPr>
        <w:t>–</w:t>
      </w:r>
      <w:r>
        <w:rPr>
          <w:rFonts w:ascii="Century Gothic"/>
          <w:sz w:val="24"/>
        </w:rPr>
        <w:t xml:space="preserve"> 11:</w:t>
      </w:r>
      <w:r>
        <w:rPr>
          <w:rFonts w:ascii="Century Gothic"/>
          <w:sz w:val="24"/>
        </w:rPr>
        <w:t>5</w:t>
      </w:r>
      <w:r w:rsidR="002E24FD">
        <w:rPr>
          <w:rFonts w:ascii="Century Gothic"/>
          <w:sz w:val="24"/>
        </w:rPr>
        <w:t>5</w:t>
      </w:r>
      <w:r>
        <w:rPr>
          <w:rFonts w:ascii="Century Gothic"/>
          <w:sz w:val="24"/>
        </w:rPr>
        <w:t xml:space="preserve"> </w:t>
      </w:r>
      <w:r>
        <w:rPr>
          <w:rFonts w:ascii="Century Gothic"/>
          <w:color w:val="E7BC29"/>
          <w:sz w:val="24"/>
        </w:rPr>
        <w:t>New Business</w:t>
      </w:r>
      <w:r>
        <w:rPr>
          <w:rFonts w:ascii="Century Gothic"/>
          <w:color w:val="E7BC29"/>
          <w:sz w:val="24"/>
        </w:rPr>
        <w:t xml:space="preserve">  </w:t>
      </w:r>
    </w:p>
    <w:p w14:paraId="5032717D" w14:textId="77777777" w:rsidR="00792D93" w:rsidRDefault="00792D93" w:rsidP="00792D93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2C2506DC" wp14:editId="2384F366">
                <wp:extent cx="6858000" cy="19050"/>
                <wp:effectExtent l="9525" t="5080" r="19050" b="4445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17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13DE8F" id="Group 14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">
                <v:line id="Line 22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3A38B282" w14:textId="77777777" w:rsidR="00792D93" w:rsidRDefault="00792D93" w:rsidP="00792D93">
      <w:pPr>
        <w:pStyle w:val="BodyText"/>
        <w:spacing w:before="7"/>
        <w:rPr>
          <w:sz w:val="13"/>
        </w:rPr>
      </w:pPr>
    </w:p>
    <w:p w14:paraId="4876D236" w14:textId="77777777" w:rsidR="002E24FD" w:rsidRDefault="00562A31" w:rsidP="002E24FD">
      <w:pPr>
        <w:ind w:firstLine="720"/>
        <w:rPr>
          <w:rFonts w:ascii="Helvetica" w:eastAsia="Times New Roman" w:hAnsi="Helvetica" w:cs="Helvetica"/>
          <w:color w:val="000000"/>
        </w:rPr>
      </w:pPr>
      <w:r>
        <w:rPr>
          <w:rFonts w:eastAsia="Times New Roman"/>
        </w:rPr>
        <w:t xml:space="preserve">5. </w:t>
      </w:r>
      <w:r w:rsidR="002E24FD">
        <w:rPr>
          <w:rFonts w:eastAsia="Times New Roman"/>
          <w:color w:val="000000"/>
        </w:rPr>
        <w:t>IFMA World Workplace debrief (Michael)</w:t>
      </w:r>
    </w:p>
    <w:p w14:paraId="1896243F" w14:textId="116B37B7" w:rsidR="00562A31" w:rsidRDefault="00562A31" w:rsidP="00562A31">
      <w:pPr>
        <w:ind w:firstLine="720"/>
        <w:rPr>
          <w:rFonts w:eastAsia="Times New Roman"/>
        </w:rPr>
      </w:pPr>
    </w:p>
    <w:p w14:paraId="3480663A" w14:textId="5381DBC4" w:rsidR="00562A31" w:rsidRDefault="002E24FD" w:rsidP="00562A31">
      <w:pPr>
        <w:ind w:firstLine="720"/>
        <w:rPr>
          <w:rFonts w:ascii="Helvetica" w:eastAsia="Times New Roman" w:hAnsi="Helvetica" w:cs="Helvetica"/>
        </w:rPr>
      </w:pPr>
      <w:r>
        <w:rPr>
          <w:rFonts w:eastAsia="Times New Roman"/>
        </w:rPr>
        <w:t>6</w:t>
      </w:r>
      <w:r w:rsidR="00562A31">
        <w:rPr>
          <w:rFonts w:eastAsia="Times New Roman"/>
        </w:rPr>
        <w:t>.  IFMA Annual Review 2021(</w:t>
      </w:r>
      <w:hyperlink r:id="rId8" w:history="1">
        <w:r w:rsidR="00562A31">
          <w:rPr>
            <w:rStyle w:val="Hyperlink"/>
            <w:rFonts w:eastAsia="Times New Roman"/>
          </w:rPr>
          <w:t>https://www.ifma.org/media/az3l1rm1/areport__2021_fnl.pdf</w:t>
        </w:r>
      </w:hyperlink>
      <w:r w:rsidR="00562A31">
        <w:rPr>
          <w:rFonts w:eastAsia="Times New Roman"/>
        </w:rPr>
        <w:t>) (Michael)</w:t>
      </w:r>
    </w:p>
    <w:p w14:paraId="3CDE8EDF" w14:textId="74B7A7A9" w:rsidR="00562A31" w:rsidRDefault="00562A31" w:rsidP="00562A31">
      <w:pPr>
        <w:rPr>
          <w:rFonts w:ascii="Helvetica" w:eastAsia="Times New Roman" w:hAnsi="Helvetica" w:cs="Helvetica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</w:r>
      <w:r>
        <w:rPr>
          <w:rFonts w:eastAsia="Times New Roman"/>
        </w:rPr>
        <w:t>a. Industry at an inflection point</w:t>
      </w:r>
    </w:p>
    <w:p w14:paraId="411BC5A5" w14:textId="44A7E9FE" w:rsidR="00562A31" w:rsidRDefault="00562A31" w:rsidP="00562A31">
      <w:pPr>
        <w:rPr>
          <w:rFonts w:ascii="Helvetica" w:eastAsia="Times New Roman" w:hAnsi="Helvetica" w:cs="Helvetica"/>
        </w:rPr>
      </w:pPr>
      <w:r>
        <w:rPr>
          <w:rStyle w:val="apple-tab-span"/>
          <w:rFonts w:eastAsia="Times New Roman"/>
        </w:rPr>
        <w:tab/>
      </w:r>
      <w:r>
        <w:rPr>
          <w:rStyle w:val="apple-tab-span"/>
          <w:rFonts w:eastAsia="Times New Roman"/>
        </w:rPr>
        <w:tab/>
      </w:r>
      <w:r>
        <w:rPr>
          <w:rFonts w:eastAsia="Times New Roman"/>
        </w:rPr>
        <w:t xml:space="preserve">b. </w:t>
      </w:r>
      <w:proofErr w:type="gramStart"/>
      <w:r>
        <w:rPr>
          <w:rFonts w:eastAsia="Times New Roman"/>
        </w:rPr>
        <w:t>Exciting</w:t>
      </w:r>
      <w:proofErr w:type="gramEnd"/>
      <w:r>
        <w:rPr>
          <w:rFonts w:eastAsia="Times New Roman"/>
        </w:rPr>
        <w:t xml:space="preserve"> growth and next stages for IFMA</w:t>
      </w:r>
    </w:p>
    <w:p w14:paraId="617A3377" w14:textId="15565EF4" w:rsidR="00562A31" w:rsidRDefault="002E24FD" w:rsidP="00562A31">
      <w:pPr>
        <w:ind w:firstLine="720"/>
        <w:rPr>
          <w:rFonts w:ascii="Helvetica" w:eastAsia="Times New Roman" w:hAnsi="Helvetica" w:cs="Helvetica"/>
          <w:color w:val="000000"/>
        </w:rPr>
      </w:pPr>
      <w:r>
        <w:rPr>
          <w:rFonts w:eastAsia="Times New Roman"/>
          <w:color w:val="000000"/>
        </w:rPr>
        <w:t>7</w:t>
      </w:r>
      <w:r w:rsidR="00562A31">
        <w:rPr>
          <w:rFonts w:eastAsia="Times New Roman"/>
          <w:color w:val="000000"/>
        </w:rPr>
        <w:t xml:space="preserve">.  Workplace </w:t>
      </w:r>
      <w:proofErr w:type="spellStart"/>
      <w:r w:rsidR="00562A31">
        <w:rPr>
          <w:rFonts w:eastAsia="Times New Roman"/>
          <w:color w:val="000000"/>
        </w:rPr>
        <w:t>Evolutionaries</w:t>
      </w:r>
      <w:proofErr w:type="spellEnd"/>
      <w:r w:rsidR="00562A31">
        <w:rPr>
          <w:rFonts w:eastAsia="Times New Roman"/>
          <w:color w:val="000000"/>
        </w:rPr>
        <w:t>: Workplace Strategy &amp; Leadership (WSL) Program (Michael)</w:t>
      </w:r>
    </w:p>
    <w:p w14:paraId="478BF929" w14:textId="77777777" w:rsidR="00562A31" w:rsidRDefault="00562A31" w:rsidP="00562A31">
      <w:pPr>
        <w:rPr>
          <w:rFonts w:eastAsia="Times New Roman"/>
          <w:color w:val="000000"/>
        </w:rPr>
      </w:pPr>
      <w:r>
        <w:rPr>
          <w:rStyle w:val="apple-tab-span"/>
          <w:rFonts w:eastAsia="Times New Roman"/>
          <w:color w:val="000000"/>
        </w:rPr>
        <w:tab/>
      </w:r>
      <w:r>
        <w:rPr>
          <w:rStyle w:val="apple-tab-span"/>
          <w:rFonts w:eastAsia="Times New Roman"/>
          <w:color w:val="000000"/>
        </w:rPr>
        <w:tab/>
      </w:r>
      <w:r>
        <w:rPr>
          <w:rFonts w:eastAsia="Times New Roman"/>
          <w:color w:val="000000"/>
        </w:rPr>
        <w:t>a. Post link to chapter site? </w:t>
      </w:r>
    </w:p>
    <w:p w14:paraId="281544FB" w14:textId="1DC91DE1" w:rsidR="00562A31" w:rsidRDefault="00562A31" w:rsidP="00562A31">
      <w:pPr>
        <w:ind w:left="720" w:firstLine="720"/>
        <w:rPr>
          <w:rFonts w:ascii="Helvetica" w:eastAsia="Times New Roman" w:hAnsi="Helvetica" w:cs="Helvetica"/>
          <w:color w:val="000000"/>
        </w:rPr>
      </w:pPr>
      <w:hyperlink r:id="rId9" w:history="1">
        <w:r>
          <w:rPr>
            <w:rStyle w:val="Hyperlink"/>
            <w:rFonts w:ascii="Helvetica" w:eastAsia="Times New Roman" w:hAnsi="Helvetica" w:cs="Helvetica"/>
          </w:rPr>
          <w:t>Click here to download the Workplace Strategy &amp; Leadership Program brochure</w:t>
        </w:r>
      </w:hyperlink>
    </w:p>
    <w:p w14:paraId="53042879" w14:textId="5FE26B1D" w:rsidR="00562A31" w:rsidRDefault="00562A31" w:rsidP="00562A31">
      <w:pPr>
        <w:rPr>
          <w:rFonts w:ascii="Helvetica" w:eastAsia="Times New Roman" w:hAnsi="Helvetica" w:cs="Helvetica"/>
          <w:color w:val="000000"/>
        </w:rPr>
      </w:pPr>
      <w:r>
        <w:rPr>
          <w:rStyle w:val="apple-tab-span"/>
          <w:rFonts w:eastAsia="Times New Roman"/>
          <w:color w:val="000000"/>
        </w:rPr>
        <w:tab/>
      </w:r>
      <w:r>
        <w:rPr>
          <w:rStyle w:val="apple-tab-span"/>
          <w:rFonts w:eastAsia="Times New Roman"/>
          <w:color w:val="000000"/>
        </w:rPr>
        <w:tab/>
      </w:r>
      <w:r>
        <w:rPr>
          <w:rFonts w:eastAsia="Times New Roman"/>
          <w:color w:val="000000"/>
        </w:rPr>
        <w:t>b. Member Engagement opportunity</w:t>
      </w:r>
    </w:p>
    <w:p w14:paraId="61919B3F" w14:textId="712DFF1D" w:rsidR="00562A31" w:rsidRDefault="002E24FD" w:rsidP="00562A31">
      <w:pPr>
        <w:ind w:firstLine="720"/>
        <w:rPr>
          <w:rFonts w:ascii="Helvetica" w:eastAsia="Times New Roman" w:hAnsi="Helvetica" w:cs="Helvetica"/>
          <w:color w:val="000000"/>
        </w:rPr>
      </w:pPr>
      <w:r>
        <w:rPr>
          <w:rFonts w:eastAsia="Times New Roman"/>
          <w:color w:val="000000"/>
        </w:rPr>
        <w:t>8</w:t>
      </w:r>
      <w:r w:rsidR="00562A31">
        <w:rPr>
          <w:rFonts w:eastAsia="Times New Roman"/>
          <w:color w:val="000000"/>
        </w:rPr>
        <w:t>. Looking Ahead: IFMA Facility Fusion Event April 26-28th, 2022 @ Austin, TX (Michael)</w:t>
      </w:r>
    </w:p>
    <w:p w14:paraId="29FDB24E" w14:textId="58B056F4" w:rsidR="00562A31" w:rsidRDefault="00562A31" w:rsidP="00562A31">
      <w:pPr>
        <w:rPr>
          <w:rFonts w:ascii="Helvetica" w:eastAsia="Times New Roman" w:hAnsi="Helvetica" w:cs="Helvetica"/>
          <w:color w:val="000000"/>
        </w:rPr>
      </w:pPr>
      <w:r>
        <w:rPr>
          <w:rStyle w:val="apple-tab-span"/>
          <w:rFonts w:eastAsia="Times New Roman"/>
          <w:color w:val="000000"/>
        </w:rPr>
        <w:tab/>
      </w:r>
      <w:r>
        <w:rPr>
          <w:rStyle w:val="apple-tab-span"/>
          <w:rFonts w:eastAsia="Times New Roman"/>
          <w:color w:val="000000"/>
        </w:rPr>
        <w:tab/>
      </w:r>
      <w:r>
        <w:rPr>
          <w:rFonts w:eastAsia="Times New Roman"/>
          <w:color w:val="000000"/>
        </w:rPr>
        <w:t>a. Career Advancement and Skills Development</w:t>
      </w:r>
    </w:p>
    <w:p w14:paraId="04AE1BD4" w14:textId="0004AFC0" w:rsidR="00562A31" w:rsidRDefault="00562A31" w:rsidP="00562A31">
      <w:pPr>
        <w:rPr>
          <w:rFonts w:ascii="Calibri" w:eastAsia="Times New Roman" w:hAnsi="Calibri" w:cs="Calibri"/>
        </w:rPr>
      </w:pPr>
      <w:r>
        <w:rPr>
          <w:rStyle w:val="apple-tab-span"/>
          <w:rFonts w:eastAsia="Times New Roman"/>
          <w:color w:val="000000"/>
        </w:rPr>
        <w:tab/>
      </w:r>
      <w:r>
        <w:rPr>
          <w:rStyle w:val="apple-tab-span"/>
          <w:rFonts w:eastAsia="Times New Roman"/>
          <w:color w:val="000000"/>
        </w:rPr>
        <w:tab/>
      </w:r>
      <w:r>
        <w:rPr>
          <w:rStyle w:val="apple-tab-span"/>
        </w:rPr>
        <w:t>b. Post link to Chapter site? </w:t>
      </w:r>
    </w:p>
    <w:p w14:paraId="266E3E0D" w14:textId="3B8DAD5E" w:rsidR="00562A31" w:rsidRDefault="00562A31" w:rsidP="00562A31">
      <w:pPr>
        <w:ind w:left="720" w:firstLine="720"/>
        <w:rPr>
          <w:rFonts w:eastAsia="Times New Roman"/>
        </w:rPr>
      </w:pPr>
      <w:hyperlink r:id="rId10" w:history="1">
        <w:r w:rsidRPr="000F4FE5">
          <w:rPr>
            <w:rStyle w:val="Hyperlink"/>
            <w:rFonts w:eastAsia="Times New Roman"/>
          </w:rPr>
          <w:t>https://facilityfusion.ifma.org/about-ifma-facility-fusion/</w:t>
        </w:r>
      </w:hyperlink>
    </w:p>
    <w:p w14:paraId="6E4F4EBD" w14:textId="77777777" w:rsidR="00562A31" w:rsidRDefault="00562A31" w:rsidP="00562A31">
      <w:pPr>
        <w:rPr>
          <w:rFonts w:ascii="Helvetica" w:eastAsia="Times New Roman" w:hAnsi="Helvetica" w:cs="Helvetica"/>
          <w:color w:val="000000"/>
          <w:sz w:val="18"/>
          <w:szCs w:val="18"/>
        </w:rPr>
      </w:pPr>
    </w:p>
    <w:p w14:paraId="14D1F55B" w14:textId="5F105AC6" w:rsidR="00E769D3" w:rsidRDefault="00E769D3" w:rsidP="00760F4C">
      <w:pPr>
        <w:rPr>
          <w:rFonts w:ascii="Calibri"/>
        </w:rPr>
      </w:pPr>
    </w:p>
    <w:p w14:paraId="11775512" w14:textId="2A073FAC" w:rsidR="00792D93" w:rsidRDefault="00792D93" w:rsidP="00760F4C">
      <w:pPr>
        <w:rPr>
          <w:rFonts w:ascii="Calibri"/>
        </w:rPr>
      </w:pPr>
    </w:p>
    <w:p w14:paraId="30B7FF7E" w14:textId="6A7DBE64" w:rsidR="00E92C65" w:rsidRDefault="00EE6BC5" w:rsidP="008C6280">
      <w:pPr>
        <w:pStyle w:val="Heading2"/>
        <w:spacing w:before="9" w:after="23"/>
        <w:ind w:left="0"/>
        <w:rPr>
          <w:color w:val="E7BC29"/>
        </w:rPr>
      </w:pPr>
      <w:r>
        <w:rPr>
          <w:color w:val="E7BC29"/>
        </w:rPr>
        <w:t xml:space="preserve"> </w:t>
      </w:r>
    </w:p>
    <w:p w14:paraId="06005300" w14:textId="0A0F41E0" w:rsidR="008C6280" w:rsidRDefault="008C6280" w:rsidP="008C6280">
      <w:pPr>
        <w:spacing w:after="22"/>
        <w:ind w:left="100"/>
        <w:rPr>
          <w:rFonts w:ascii="Century Gothic"/>
          <w:sz w:val="24"/>
        </w:rPr>
      </w:pPr>
      <w:r>
        <w:rPr>
          <w:rFonts w:ascii="Century Gothic"/>
          <w:sz w:val="24"/>
        </w:rPr>
        <w:t>1</w:t>
      </w:r>
      <w:r>
        <w:rPr>
          <w:rFonts w:ascii="Century Gothic"/>
          <w:sz w:val="24"/>
        </w:rPr>
        <w:t>2</w:t>
      </w:r>
      <w:r>
        <w:rPr>
          <w:rFonts w:ascii="Century Gothic"/>
          <w:sz w:val="24"/>
        </w:rPr>
        <w:t>:</w:t>
      </w:r>
      <w:r>
        <w:rPr>
          <w:rFonts w:ascii="Century Gothic"/>
          <w:sz w:val="24"/>
        </w:rPr>
        <w:t>00</w:t>
      </w:r>
      <w:r>
        <w:rPr>
          <w:rFonts w:ascii="Century Gothic"/>
          <w:sz w:val="24"/>
        </w:rPr>
        <w:t xml:space="preserve"> </w:t>
      </w:r>
      <w:r>
        <w:rPr>
          <w:rFonts w:ascii="Century Gothic"/>
          <w:color w:val="E7BC29"/>
          <w:sz w:val="24"/>
        </w:rPr>
        <w:t>Meeting Wrap-up</w:t>
      </w:r>
      <w:r>
        <w:rPr>
          <w:rFonts w:ascii="Century Gothic"/>
          <w:color w:val="E7BC29"/>
          <w:sz w:val="24"/>
        </w:rPr>
        <w:t xml:space="preserve">  </w:t>
      </w:r>
    </w:p>
    <w:p w14:paraId="557CDD52" w14:textId="77777777" w:rsidR="008C6280" w:rsidRDefault="008C6280" w:rsidP="008C6280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63A1E082" wp14:editId="542EB7B0">
                <wp:extent cx="6858000" cy="19050"/>
                <wp:effectExtent l="9525" t="5080" r="19050" b="4445"/>
                <wp:docPr id="25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26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44C2A1" id="Group 25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">
                <v:line id="Line 22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" strokecolor="#e7bc29" strokeweight="1.5pt"/>
                <w10:anchorlock/>
              </v:group>
            </w:pict>
          </mc:Fallback>
        </mc:AlternateContent>
      </w:r>
    </w:p>
    <w:p w14:paraId="35974DC0" w14:textId="00086E02" w:rsidR="00E92C65" w:rsidRDefault="00C20297" w:rsidP="00E92C65">
      <w:pPr>
        <w:pStyle w:val="BodyText"/>
        <w:spacing w:before="10"/>
        <w:rPr>
          <w:rFonts w:ascii="Times New Roman"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73E94CF4" wp14:editId="2783A2C7">
                <wp:simplePos x="0" y="0"/>
                <wp:positionH relativeFrom="page">
                  <wp:posOffset>457200</wp:posOffset>
                </wp:positionH>
                <wp:positionV relativeFrom="paragraph">
                  <wp:posOffset>146050</wp:posOffset>
                </wp:positionV>
                <wp:extent cx="6858000" cy="1270"/>
                <wp:effectExtent l="0" t="0" r="0" b="0"/>
                <wp:wrapTopAndBottom/>
                <wp:docPr id="6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6EEF5C" id="Freeform 32" o:spid="_x0000_s1026" style="position:absolute;margin-left:36pt;margin-top:11.5pt;width:540pt;height:.1pt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088E81D1" w14:textId="1002F5D6" w:rsidR="00E92C65" w:rsidRDefault="00E92C65" w:rsidP="00E92C65">
      <w:pPr>
        <w:pStyle w:val="Heading2"/>
        <w:spacing w:after="22"/>
      </w:pPr>
      <w:r>
        <w:rPr>
          <w:color w:val="E7BC29"/>
        </w:rPr>
        <w:t>Next Meeting</w:t>
      </w:r>
      <w:r w:rsidR="00530EDB">
        <w:rPr>
          <w:color w:val="E7BC29"/>
        </w:rPr>
        <w:t xml:space="preserve"> – </w:t>
      </w:r>
      <w:r w:rsidR="00244CF7">
        <w:rPr>
          <w:color w:val="E7BC29"/>
        </w:rPr>
        <w:t>TBD</w:t>
      </w:r>
    </w:p>
    <w:p w14:paraId="5E16D1D7" w14:textId="5920089A" w:rsidR="00E92C65" w:rsidRDefault="00C20297" w:rsidP="00E92C65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06A2DAFE" wp14:editId="1FB76164">
                <wp:extent cx="6858000" cy="19050"/>
                <wp:effectExtent l="9525" t="0" r="19050" b="0"/>
                <wp:docPr id="4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28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CCA5F1" id="Group 25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">
                <v:line id="Line 26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6E942D97" w14:textId="1F686DF5" w:rsidR="002B4D15" w:rsidRPr="002E63B2" w:rsidRDefault="002B4D15" w:rsidP="002E63B2">
      <w:pPr>
        <w:pStyle w:val="BodyText"/>
        <w:spacing w:line="20" w:lineRule="exact"/>
        <w:rPr>
          <w:rFonts w:ascii="Calibri"/>
          <w:sz w:val="2"/>
        </w:rPr>
      </w:pPr>
    </w:p>
    <w:p w14:paraId="327B9F5E" w14:textId="77777777" w:rsidR="002B4D15" w:rsidRDefault="002B4D15">
      <w:pPr>
        <w:pStyle w:val="BodyText"/>
        <w:rPr>
          <w:b/>
          <w:sz w:val="24"/>
        </w:rPr>
      </w:pPr>
    </w:p>
    <w:p w14:paraId="4B9D96F7" w14:textId="77777777" w:rsidR="002B4D15" w:rsidRDefault="002B4D15">
      <w:pPr>
        <w:pStyle w:val="BodyText"/>
        <w:rPr>
          <w:b/>
          <w:sz w:val="24"/>
        </w:rPr>
      </w:pPr>
    </w:p>
    <w:p w14:paraId="77B555F2" w14:textId="77777777" w:rsidR="002B4D15" w:rsidRDefault="002B4D15">
      <w:pPr>
        <w:pStyle w:val="BodyText"/>
        <w:rPr>
          <w:b/>
          <w:sz w:val="24"/>
        </w:rPr>
      </w:pPr>
    </w:p>
    <w:p w14:paraId="02AF2B6A" w14:textId="77777777" w:rsidR="002B4D15" w:rsidRDefault="002B4D15">
      <w:pPr>
        <w:pStyle w:val="BodyText"/>
        <w:rPr>
          <w:b/>
          <w:sz w:val="24"/>
        </w:rPr>
      </w:pPr>
    </w:p>
    <w:p w14:paraId="152136C9" w14:textId="77777777" w:rsidR="002B4D15" w:rsidRDefault="002B4D15">
      <w:pPr>
        <w:pStyle w:val="BodyText"/>
        <w:rPr>
          <w:b/>
          <w:sz w:val="24"/>
        </w:rPr>
      </w:pPr>
    </w:p>
    <w:p w14:paraId="363F761E" w14:textId="77777777" w:rsidR="002B4D15" w:rsidRDefault="002B4D15">
      <w:pPr>
        <w:pStyle w:val="BodyText"/>
        <w:rPr>
          <w:b/>
          <w:sz w:val="24"/>
        </w:rPr>
      </w:pPr>
    </w:p>
    <w:p w14:paraId="3BA3371D" w14:textId="77777777" w:rsidR="002B4D15" w:rsidRDefault="002B4D15">
      <w:pPr>
        <w:pStyle w:val="BodyText"/>
        <w:rPr>
          <w:b/>
          <w:sz w:val="24"/>
        </w:rPr>
      </w:pPr>
    </w:p>
    <w:p w14:paraId="7F8621AF" w14:textId="77777777" w:rsidR="002B4D15" w:rsidRDefault="002B4D15">
      <w:pPr>
        <w:pStyle w:val="BodyText"/>
        <w:rPr>
          <w:b/>
          <w:sz w:val="24"/>
        </w:rPr>
      </w:pPr>
    </w:p>
    <w:p w14:paraId="57C721B8" w14:textId="77777777" w:rsidR="002B4D15" w:rsidRDefault="002B4D15">
      <w:pPr>
        <w:pStyle w:val="BodyText"/>
        <w:rPr>
          <w:b/>
          <w:sz w:val="24"/>
        </w:rPr>
      </w:pPr>
    </w:p>
    <w:p w14:paraId="0D658675" w14:textId="77777777" w:rsidR="002B4D15" w:rsidRDefault="002B4D15">
      <w:pPr>
        <w:pStyle w:val="BodyText"/>
        <w:rPr>
          <w:b/>
          <w:sz w:val="24"/>
        </w:rPr>
      </w:pPr>
    </w:p>
    <w:p w14:paraId="0AE3FE97" w14:textId="77777777" w:rsidR="002B4D15" w:rsidRDefault="002B4D15">
      <w:pPr>
        <w:pStyle w:val="BodyText"/>
        <w:rPr>
          <w:b/>
          <w:sz w:val="24"/>
        </w:rPr>
      </w:pPr>
    </w:p>
    <w:p w14:paraId="67AA904A" w14:textId="77777777" w:rsidR="002B4D15" w:rsidRDefault="002B4D15">
      <w:pPr>
        <w:pStyle w:val="BodyText"/>
        <w:rPr>
          <w:b/>
          <w:sz w:val="24"/>
        </w:rPr>
      </w:pPr>
    </w:p>
    <w:p w14:paraId="156E51E2" w14:textId="77777777" w:rsidR="002B4D15" w:rsidRDefault="002B4D15">
      <w:pPr>
        <w:pStyle w:val="BodyText"/>
        <w:rPr>
          <w:b/>
          <w:sz w:val="24"/>
        </w:rPr>
      </w:pPr>
    </w:p>
    <w:p w14:paraId="44480D43" w14:textId="77777777" w:rsidR="002B4D15" w:rsidRDefault="002B4D15">
      <w:pPr>
        <w:pStyle w:val="BodyText"/>
        <w:rPr>
          <w:b/>
          <w:sz w:val="24"/>
        </w:rPr>
      </w:pPr>
    </w:p>
    <w:p w14:paraId="1B31AC18" w14:textId="77777777" w:rsidR="002B4D15" w:rsidRDefault="002B4D15">
      <w:pPr>
        <w:pStyle w:val="BodyText"/>
        <w:rPr>
          <w:b/>
          <w:sz w:val="24"/>
        </w:rPr>
      </w:pPr>
    </w:p>
    <w:p w14:paraId="5BA3C5A5" w14:textId="77777777" w:rsidR="002B4D15" w:rsidRDefault="002B4D15">
      <w:pPr>
        <w:pStyle w:val="BodyText"/>
        <w:rPr>
          <w:b/>
          <w:sz w:val="24"/>
        </w:rPr>
      </w:pPr>
    </w:p>
    <w:p w14:paraId="34E23C3C" w14:textId="77777777" w:rsidR="002B4D15" w:rsidRDefault="002B4D15">
      <w:pPr>
        <w:pStyle w:val="BodyText"/>
        <w:rPr>
          <w:b/>
          <w:sz w:val="24"/>
        </w:rPr>
      </w:pPr>
    </w:p>
    <w:p w14:paraId="662D95D9" w14:textId="77777777" w:rsidR="002B4D15" w:rsidRDefault="002B4D15">
      <w:pPr>
        <w:pStyle w:val="BodyText"/>
        <w:rPr>
          <w:b/>
          <w:sz w:val="24"/>
        </w:rPr>
      </w:pPr>
    </w:p>
    <w:p w14:paraId="7DDA8DAE" w14:textId="77777777" w:rsidR="002B4D15" w:rsidRDefault="002B4D15">
      <w:pPr>
        <w:pStyle w:val="BodyText"/>
        <w:rPr>
          <w:b/>
          <w:sz w:val="24"/>
        </w:rPr>
      </w:pPr>
    </w:p>
    <w:p w14:paraId="447A42F9" w14:textId="48A4C7A6" w:rsidR="002B4D15" w:rsidRDefault="002B4D15">
      <w:pPr>
        <w:pStyle w:val="BodyText"/>
        <w:spacing w:before="180"/>
        <w:ind w:right="126"/>
        <w:jc w:val="right"/>
      </w:pPr>
    </w:p>
    <w:sectPr w:rsidR="002B4D15">
      <w:pgSz w:w="12240" w:h="15840"/>
      <w:pgMar w:top="780" w:right="60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45116" w14:textId="77777777" w:rsidR="00EF784D" w:rsidRDefault="00EF784D" w:rsidP="005001C1">
      <w:r>
        <w:separator/>
      </w:r>
    </w:p>
  </w:endnote>
  <w:endnote w:type="continuationSeparator" w:id="0">
    <w:p w14:paraId="7612AA49" w14:textId="77777777" w:rsidR="00EF784D" w:rsidRDefault="00EF784D" w:rsidP="005001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D170A" w14:textId="77777777" w:rsidR="00EF784D" w:rsidRDefault="00EF784D" w:rsidP="005001C1">
      <w:r>
        <w:separator/>
      </w:r>
    </w:p>
  </w:footnote>
  <w:footnote w:type="continuationSeparator" w:id="0">
    <w:p w14:paraId="407170A6" w14:textId="77777777" w:rsidR="00EF784D" w:rsidRDefault="00EF784D" w:rsidP="005001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85343"/>
    <w:multiLevelType w:val="hybridMultilevel"/>
    <w:tmpl w:val="FA820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C28F8"/>
    <w:multiLevelType w:val="hybridMultilevel"/>
    <w:tmpl w:val="4A50715A"/>
    <w:lvl w:ilvl="0" w:tplc="40BCE8E6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0A5B06B0"/>
    <w:multiLevelType w:val="hybridMultilevel"/>
    <w:tmpl w:val="99D2A86A"/>
    <w:lvl w:ilvl="0" w:tplc="6A6E88F6">
      <w:numFmt w:val="bullet"/>
      <w:lvlText w:val="●"/>
      <w:lvlJc w:val="left"/>
      <w:pPr>
        <w:ind w:left="1540" w:hanging="360"/>
      </w:pPr>
      <w:rPr>
        <w:rFonts w:ascii="Arial" w:eastAsia="Arial" w:hAnsi="Arial" w:cs="Arial" w:hint="default"/>
        <w:w w:val="100"/>
        <w:sz w:val="21"/>
        <w:szCs w:val="21"/>
      </w:rPr>
    </w:lvl>
    <w:lvl w:ilvl="1" w:tplc="E6BA1B44">
      <w:numFmt w:val="bullet"/>
      <w:lvlText w:val="•"/>
      <w:lvlJc w:val="left"/>
      <w:pPr>
        <w:ind w:left="2488" w:hanging="360"/>
      </w:pPr>
      <w:rPr>
        <w:rFonts w:hint="default"/>
      </w:rPr>
    </w:lvl>
    <w:lvl w:ilvl="2" w:tplc="3E14D956">
      <w:numFmt w:val="bullet"/>
      <w:lvlText w:val="•"/>
      <w:lvlJc w:val="left"/>
      <w:pPr>
        <w:ind w:left="3436" w:hanging="360"/>
      </w:pPr>
      <w:rPr>
        <w:rFonts w:hint="default"/>
      </w:rPr>
    </w:lvl>
    <w:lvl w:ilvl="3" w:tplc="4378A7C0">
      <w:numFmt w:val="bullet"/>
      <w:lvlText w:val="•"/>
      <w:lvlJc w:val="left"/>
      <w:pPr>
        <w:ind w:left="4384" w:hanging="360"/>
      </w:pPr>
      <w:rPr>
        <w:rFonts w:hint="default"/>
      </w:rPr>
    </w:lvl>
    <w:lvl w:ilvl="4" w:tplc="046886FC">
      <w:numFmt w:val="bullet"/>
      <w:lvlText w:val="•"/>
      <w:lvlJc w:val="left"/>
      <w:pPr>
        <w:ind w:left="5332" w:hanging="360"/>
      </w:pPr>
      <w:rPr>
        <w:rFonts w:hint="default"/>
      </w:rPr>
    </w:lvl>
    <w:lvl w:ilvl="5" w:tplc="FB9AE794">
      <w:numFmt w:val="bullet"/>
      <w:lvlText w:val="•"/>
      <w:lvlJc w:val="left"/>
      <w:pPr>
        <w:ind w:left="6280" w:hanging="360"/>
      </w:pPr>
      <w:rPr>
        <w:rFonts w:hint="default"/>
      </w:rPr>
    </w:lvl>
    <w:lvl w:ilvl="6" w:tplc="B240E07A">
      <w:numFmt w:val="bullet"/>
      <w:lvlText w:val="•"/>
      <w:lvlJc w:val="left"/>
      <w:pPr>
        <w:ind w:left="7228" w:hanging="360"/>
      </w:pPr>
      <w:rPr>
        <w:rFonts w:hint="default"/>
      </w:rPr>
    </w:lvl>
    <w:lvl w:ilvl="7" w:tplc="46E43056">
      <w:numFmt w:val="bullet"/>
      <w:lvlText w:val="•"/>
      <w:lvlJc w:val="left"/>
      <w:pPr>
        <w:ind w:left="8176" w:hanging="360"/>
      </w:pPr>
      <w:rPr>
        <w:rFonts w:hint="default"/>
      </w:rPr>
    </w:lvl>
    <w:lvl w:ilvl="8" w:tplc="D8F4BA6E">
      <w:numFmt w:val="bullet"/>
      <w:lvlText w:val="•"/>
      <w:lvlJc w:val="left"/>
      <w:pPr>
        <w:ind w:left="9124" w:hanging="360"/>
      </w:pPr>
      <w:rPr>
        <w:rFonts w:hint="default"/>
      </w:rPr>
    </w:lvl>
  </w:abstractNum>
  <w:abstractNum w:abstractNumId="3" w15:restartNumberingAfterBreak="0">
    <w:nsid w:val="0B3823BF"/>
    <w:multiLevelType w:val="hybridMultilevel"/>
    <w:tmpl w:val="28DE1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E0C37"/>
    <w:multiLevelType w:val="hybridMultilevel"/>
    <w:tmpl w:val="EB944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03BB4"/>
    <w:multiLevelType w:val="hybridMultilevel"/>
    <w:tmpl w:val="46B2A6F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CD8E75F2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7A3B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B1800DA"/>
    <w:multiLevelType w:val="hybridMultilevel"/>
    <w:tmpl w:val="F2787B66"/>
    <w:lvl w:ilvl="0" w:tplc="6B7CE64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981873"/>
    <w:multiLevelType w:val="hybridMultilevel"/>
    <w:tmpl w:val="5B8C7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20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F895FB4"/>
    <w:multiLevelType w:val="hybridMultilevel"/>
    <w:tmpl w:val="DD663542"/>
    <w:lvl w:ilvl="0" w:tplc="FB98C298">
      <w:start w:val="2"/>
      <w:numFmt w:val="bullet"/>
      <w:lvlText w:val="-"/>
      <w:lvlJc w:val="left"/>
      <w:pPr>
        <w:ind w:left="91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11" w15:restartNumberingAfterBreak="0">
    <w:nsid w:val="36396E89"/>
    <w:multiLevelType w:val="hybridMultilevel"/>
    <w:tmpl w:val="3D16C41A"/>
    <w:lvl w:ilvl="0" w:tplc="B8147A5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21E7F"/>
    <w:multiLevelType w:val="hybridMultilevel"/>
    <w:tmpl w:val="6DD4E572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22827E1"/>
    <w:multiLevelType w:val="hybridMultilevel"/>
    <w:tmpl w:val="28DE1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CF2B51"/>
    <w:multiLevelType w:val="hybridMultilevel"/>
    <w:tmpl w:val="FC2A6434"/>
    <w:lvl w:ilvl="0" w:tplc="B6E634E8">
      <w:start w:val="1"/>
      <w:numFmt w:val="decimal"/>
      <w:lvlText w:val="%1."/>
      <w:lvlJc w:val="left"/>
      <w:pPr>
        <w:ind w:left="820" w:hanging="360"/>
      </w:pPr>
      <w:rPr>
        <w:rFonts w:ascii="Palatino Linotype" w:eastAsia="Palatino Linotype" w:hAnsi="Palatino Linotype" w:cs="Palatino Linotype" w:hint="default"/>
        <w:w w:val="100"/>
        <w:sz w:val="21"/>
        <w:szCs w:val="21"/>
      </w:rPr>
    </w:lvl>
    <w:lvl w:ilvl="1" w:tplc="309C428C">
      <w:start w:val="1"/>
      <w:numFmt w:val="lowerLetter"/>
      <w:lvlText w:val="%2."/>
      <w:lvlJc w:val="left"/>
      <w:pPr>
        <w:ind w:left="1540" w:hanging="360"/>
      </w:pPr>
      <w:rPr>
        <w:rFonts w:ascii="Palatino Linotype" w:eastAsia="Palatino Linotype" w:hAnsi="Palatino Linotype" w:cs="Palatino Linotype" w:hint="default"/>
        <w:w w:val="100"/>
        <w:sz w:val="21"/>
        <w:szCs w:val="21"/>
      </w:rPr>
    </w:lvl>
    <w:lvl w:ilvl="2" w:tplc="7158B18A">
      <w:start w:val="1"/>
      <w:numFmt w:val="lowerRoman"/>
      <w:lvlText w:val="%3."/>
      <w:lvlJc w:val="left"/>
      <w:pPr>
        <w:ind w:left="2260" w:hanging="294"/>
        <w:jc w:val="right"/>
      </w:pPr>
      <w:rPr>
        <w:rFonts w:ascii="Palatino Linotype" w:eastAsia="Palatino Linotype" w:hAnsi="Palatino Linotype" w:cs="Palatino Linotype" w:hint="default"/>
        <w:w w:val="100"/>
        <w:sz w:val="21"/>
        <w:szCs w:val="21"/>
      </w:rPr>
    </w:lvl>
    <w:lvl w:ilvl="3" w:tplc="8E802730">
      <w:numFmt w:val="bullet"/>
      <w:lvlText w:val="•"/>
      <w:lvlJc w:val="left"/>
      <w:pPr>
        <w:ind w:left="3355" w:hanging="294"/>
      </w:pPr>
      <w:rPr>
        <w:rFonts w:hint="default"/>
      </w:rPr>
    </w:lvl>
    <w:lvl w:ilvl="4" w:tplc="D9B481AA">
      <w:numFmt w:val="bullet"/>
      <w:lvlText w:val="•"/>
      <w:lvlJc w:val="left"/>
      <w:pPr>
        <w:ind w:left="4450" w:hanging="294"/>
      </w:pPr>
      <w:rPr>
        <w:rFonts w:hint="default"/>
      </w:rPr>
    </w:lvl>
    <w:lvl w:ilvl="5" w:tplc="C2FE1694">
      <w:numFmt w:val="bullet"/>
      <w:lvlText w:val="•"/>
      <w:lvlJc w:val="left"/>
      <w:pPr>
        <w:ind w:left="5545" w:hanging="294"/>
      </w:pPr>
      <w:rPr>
        <w:rFonts w:hint="default"/>
      </w:rPr>
    </w:lvl>
    <w:lvl w:ilvl="6" w:tplc="9B90575E">
      <w:numFmt w:val="bullet"/>
      <w:lvlText w:val="•"/>
      <w:lvlJc w:val="left"/>
      <w:pPr>
        <w:ind w:left="6640" w:hanging="294"/>
      </w:pPr>
      <w:rPr>
        <w:rFonts w:hint="default"/>
      </w:rPr>
    </w:lvl>
    <w:lvl w:ilvl="7" w:tplc="337C827A">
      <w:numFmt w:val="bullet"/>
      <w:lvlText w:val="•"/>
      <w:lvlJc w:val="left"/>
      <w:pPr>
        <w:ind w:left="7735" w:hanging="294"/>
      </w:pPr>
      <w:rPr>
        <w:rFonts w:hint="default"/>
      </w:rPr>
    </w:lvl>
    <w:lvl w:ilvl="8" w:tplc="19567EF2">
      <w:numFmt w:val="bullet"/>
      <w:lvlText w:val="•"/>
      <w:lvlJc w:val="left"/>
      <w:pPr>
        <w:ind w:left="8830" w:hanging="294"/>
      </w:pPr>
      <w:rPr>
        <w:rFonts w:hint="default"/>
      </w:rPr>
    </w:lvl>
  </w:abstractNum>
  <w:abstractNum w:abstractNumId="15" w15:restartNumberingAfterBreak="0">
    <w:nsid w:val="55BD05EB"/>
    <w:multiLevelType w:val="hybridMultilevel"/>
    <w:tmpl w:val="5CDE2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167A2C"/>
    <w:multiLevelType w:val="hybridMultilevel"/>
    <w:tmpl w:val="C9BE14B8"/>
    <w:lvl w:ilvl="0" w:tplc="42B44BD0">
      <w:start w:val="1"/>
      <w:numFmt w:val="decimal"/>
      <w:lvlText w:val="%1."/>
      <w:lvlJc w:val="left"/>
      <w:pPr>
        <w:ind w:left="154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17" w15:restartNumberingAfterBreak="0">
    <w:nsid w:val="5BF45B74"/>
    <w:multiLevelType w:val="hybridMultilevel"/>
    <w:tmpl w:val="60A29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2F1EBF"/>
    <w:multiLevelType w:val="hybridMultilevel"/>
    <w:tmpl w:val="95E61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1E7372"/>
    <w:multiLevelType w:val="hybridMultilevel"/>
    <w:tmpl w:val="8C7CE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AB4FF2"/>
    <w:multiLevelType w:val="hybridMultilevel"/>
    <w:tmpl w:val="593CDDA6"/>
    <w:lvl w:ilvl="0" w:tplc="0409000F">
      <w:start w:val="1"/>
      <w:numFmt w:val="decimal"/>
      <w:lvlText w:val="%1."/>
      <w:lvlJc w:val="left"/>
      <w:pPr>
        <w:ind w:left="1540" w:hanging="360"/>
      </w:pPr>
      <w:rPr>
        <w:rFonts w:hint="default"/>
        <w:w w:val="100"/>
        <w:sz w:val="21"/>
        <w:szCs w:val="21"/>
      </w:rPr>
    </w:lvl>
    <w:lvl w:ilvl="1" w:tplc="E6BA1B44">
      <w:numFmt w:val="bullet"/>
      <w:lvlText w:val="•"/>
      <w:lvlJc w:val="left"/>
      <w:pPr>
        <w:ind w:left="2488" w:hanging="360"/>
      </w:pPr>
      <w:rPr>
        <w:rFonts w:hint="default"/>
      </w:rPr>
    </w:lvl>
    <w:lvl w:ilvl="2" w:tplc="3E14D956">
      <w:numFmt w:val="bullet"/>
      <w:lvlText w:val="•"/>
      <w:lvlJc w:val="left"/>
      <w:pPr>
        <w:ind w:left="3436" w:hanging="360"/>
      </w:pPr>
      <w:rPr>
        <w:rFonts w:hint="default"/>
      </w:rPr>
    </w:lvl>
    <w:lvl w:ilvl="3" w:tplc="4378A7C0">
      <w:numFmt w:val="bullet"/>
      <w:lvlText w:val="•"/>
      <w:lvlJc w:val="left"/>
      <w:pPr>
        <w:ind w:left="4384" w:hanging="360"/>
      </w:pPr>
      <w:rPr>
        <w:rFonts w:hint="default"/>
      </w:rPr>
    </w:lvl>
    <w:lvl w:ilvl="4" w:tplc="046886FC">
      <w:numFmt w:val="bullet"/>
      <w:lvlText w:val="•"/>
      <w:lvlJc w:val="left"/>
      <w:pPr>
        <w:ind w:left="5332" w:hanging="360"/>
      </w:pPr>
      <w:rPr>
        <w:rFonts w:hint="default"/>
      </w:rPr>
    </w:lvl>
    <w:lvl w:ilvl="5" w:tplc="FB9AE794">
      <w:numFmt w:val="bullet"/>
      <w:lvlText w:val="•"/>
      <w:lvlJc w:val="left"/>
      <w:pPr>
        <w:ind w:left="6280" w:hanging="360"/>
      </w:pPr>
      <w:rPr>
        <w:rFonts w:hint="default"/>
      </w:rPr>
    </w:lvl>
    <w:lvl w:ilvl="6" w:tplc="B240E07A">
      <w:numFmt w:val="bullet"/>
      <w:lvlText w:val="•"/>
      <w:lvlJc w:val="left"/>
      <w:pPr>
        <w:ind w:left="7228" w:hanging="360"/>
      </w:pPr>
      <w:rPr>
        <w:rFonts w:hint="default"/>
      </w:rPr>
    </w:lvl>
    <w:lvl w:ilvl="7" w:tplc="46E43056">
      <w:numFmt w:val="bullet"/>
      <w:lvlText w:val="•"/>
      <w:lvlJc w:val="left"/>
      <w:pPr>
        <w:ind w:left="8176" w:hanging="360"/>
      </w:pPr>
      <w:rPr>
        <w:rFonts w:hint="default"/>
      </w:rPr>
    </w:lvl>
    <w:lvl w:ilvl="8" w:tplc="D8F4BA6E">
      <w:numFmt w:val="bullet"/>
      <w:lvlText w:val="•"/>
      <w:lvlJc w:val="left"/>
      <w:pPr>
        <w:ind w:left="9124" w:hanging="360"/>
      </w:pPr>
      <w:rPr>
        <w:rFonts w:hint="default"/>
      </w:rPr>
    </w:lvl>
  </w:abstractNum>
  <w:num w:numId="1">
    <w:abstractNumId w:val="2"/>
  </w:num>
  <w:num w:numId="2">
    <w:abstractNumId w:val="14"/>
  </w:num>
  <w:num w:numId="3">
    <w:abstractNumId w:val="0"/>
  </w:num>
  <w:num w:numId="4">
    <w:abstractNumId w:val="20"/>
  </w:num>
  <w:num w:numId="5">
    <w:abstractNumId w:val="12"/>
  </w:num>
  <w:num w:numId="6">
    <w:abstractNumId w:val="16"/>
  </w:num>
  <w:num w:numId="7">
    <w:abstractNumId w:val="1"/>
  </w:num>
  <w:num w:numId="8">
    <w:abstractNumId w:val="8"/>
  </w:num>
  <w:num w:numId="9">
    <w:abstractNumId w:val="9"/>
  </w:num>
  <w:num w:numId="10">
    <w:abstractNumId w:val="18"/>
  </w:num>
  <w:num w:numId="11">
    <w:abstractNumId w:val="5"/>
  </w:num>
  <w:num w:numId="12">
    <w:abstractNumId w:val="19"/>
  </w:num>
  <w:num w:numId="13">
    <w:abstractNumId w:val="15"/>
  </w:num>
  <w:num w:numId="14">
    <w:abstractNumId w:val="6"/>
  </w:num>
  <w:num w:numId="15">
    <w:abstractNumId w:val="7"/>
  </w:num>
  <w:num w:numId="16">
    <w:abstractNumId w:val="10"/>
  </w:num>
  <w:num w:numId="17">
    <w:abstractNumId w:val="11"/>
  </w:num>
  <w:num w:numId="18">
    <w:abstractNumId w:val="4"/>
  </w:num>
  <w:num w:numId="19">
    <w:abstractNumId w:val="3"/>
  </w:num>
  <w:num w:numId="20">
    <w:abstractNumId w:val="1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DI0tjCzMLGwNDFX0lEKTi0uzszPAykwqQUA3hQIRiwAAAA="/>
  </w:docVars>
  <w:rsids>
    <w:rsidRoot w:val="002B4D15"/>
    <w:rsid w:val="000100D7"/>
    <w:rsid w:val="00017C2E"/>
    <w:rsid w:val="000247DF"/>
    <w:rsid w:val="000470DB"/>
    <w:rsid w:val="00053F61"/>
    <w:rsid w:val="000541D3"/>
    <w:rsid w:val="00054721"/>
    <w:rsid w:val="00060E43"/>
    <w:rsid w:val="00071A40"/>
    <w:rsid w:val="00077314"/>
    <w:rsid w:val="000A441E"/>
    <w:rsid w:val="000D3454"/>
    <w:rsid w:val="000D7F37"/>
    <w:rsid w:val="000E607A"/>
    <w:rsid w:val="0010772D"/>
    <w:rsid w:val="001157B9"/>
    <w:rsid w:val="00115FC7"/>
    <w:rsid w:val="00120D51"/>
    <w:rsid w:val="00141D91"/>
    <w:rsid w:val="00144AB0"/>
    <w:rsid w:val="0015054F"/>
    <w:rsid w:val="001701E4"/>
    <w:rsid w:val="00182380"/>
    <w:rsid w:val="00193F4C"/>
    <w:rsid w:val="001B6056"/>
    <w:rsid w:val="001C1B41"/>
    <w:rsid w:val="001C3AF3"/>
    <w:rsid w:val="001C412D"/>
    <w:rsid w:val="001D3DB0"/>
    <w:rsid w:val="001E3BB9"/>
    <w:rsid w:val="001F78AA"/>
    <w:rsid w:val="002117DB"/>
    <w:rsid w:val="00221C15"/>
    <w:rsid w:val="00232C0E"/>
    <w:rsid w:val="00243304"/>
    <w:rsid w:val="00244933"/>
    <w:rsid w:val="00244CF7"/>
    <w:rsid w:val="00263596"/>
    <w:rsid w:val="0026362F"/>
    <w:rsid w:val="002657AB"/>
    <w:rsid w:val="00280F34"/>
    <w:rsid w:val="00283D0A"/>
    <w:rsid w:val="002908D5"/>
    <w:rsid w:val="002A2421"/>
    <w:rsid w:val="002B4D15"/>
    <w:rsid w:val="002C6655"/>
    <w:rsid w:val="002D1A81"/>
    <w:rsid w:val="002E24FD"/>
    <w:rsid w:val="002E54D7"/>
    <w:rsid w:val="002E63B2"/>
    <w:rsid w:val="002F2896"/>
    <w:rsid w:val="00301ADE"/>
    <w:rsid w:val="00346307"/>
    <w:rsid w:val="00352FC8"/>
    <w:rsid w:val="00371D1E"/>
    <w:rsid w:val="003734B3"/>
    <w:rsid w:val="00374E4E"/>
    <w:rsid w:val="00381C1D"/>
    <w:rsid w:val="00383022"/>
    <w:rsid w:val="00390807"/>
    <w:rsid w:val="00396A4C"/>
    <w:rsid w:val="00397729"/>
    <w:rsid w:val="003B2941"/>
    <w:rsid w:val="003C0E97"/>
    <w:rsid w:val="003D0C39"/>
    <w:rsid w:val="003D61C7"/>
    <w:rsid w:val="003D6937"/>
    <w:rsid w:val="003E1286"/>
    <w:rsid w:val="003E6DAC"/>
    <w:rsid w:val="003F1137"/>
    <w:rsid w:val="00425693"/>
    <w:rsid w:val="00440CCA"/>
    <w:rsid w:val="004416B3"/>
    <w:rsid w:val="00441E8D"/>
    <w:rsid w:val="00442BAD"/>
    <w:rsid w:val="0044509D"/>
    <w:rsid w:val="004467C2"/>
    <w:rsid w:val="00455549"/>
    <w:rsid w:val="00465CA1"/>
    <w:rsid w:val="00465FAE"/>
    <w:rsid w:val="00474BEA"/>
    <w:rsid w:val="004830CA"/>
    <w:rsid w:val="00484A94"/>
    <w:rsid w:val="00485A79"/>
    <w:rsid w:val="004919C5"/>
    <w:rsid w:val="004D22EF"/>
    <w:rsid w:val="004D4488"/>
    <w:rsid w:val="004E4E46"/>
    <w:rsid w:val="005001C1"/>
    <w:rsid w:val="0050491E"/>
    <w:rsid w:val="00504F36"/>
    <w:rsid w:val="00505595"/>
    <w:rsid w:val="00530EDB"/>
    <w:rsid w:val="0053310D"/>
    <w:rsid w:val="00543DCB"/>
    <w:rsid w:val="0056158F"/>
    <w:rsid w:val="00562A31"/>
    <w:rsid w:val="00575318"/>
    <w:rsid w:val="005822BE"/>
    <w:rsid w:val="005A150B"/>
    <w:rsid w:val="005C571F"/>
    <w:rsid w:val="005C77A6"/>
    <w:rsid w:val="005D667A"/>
    <w:rsid w:val="005E6632"/>
    <w:rsid w:val="005F0FD7"/>
    <w:rsid w:val="005F1268"/>
    <w:rsid w:val="00602C56"/>
    <w:rsid w:val="0061334B"/>
    <w:rsid w:val="00621643"/>
    <w:rsid w:val="0062635F"/>
    <w:rsid w:val="00631E0C"/>
    <w:rsid w:val="006779EC"/>
    <w:rsid w:val="00685471"/>
    <w:rsid w:val="00692366"/>
    <w:rsid w:val="006935AE"/>
    <w:rsid w:val="006C715F"/>
    <w:rsid w:val="006D47D4"/>
    <w:rsid w:val="006E5180"/>
    <w:rsid w:val="00702AB9"/>
    <w:rsid w:val="007101D8"/>
    <w:rsid w:val="0071037D"/>
    <w:rsid w:val="007143A8"/>
    <w:rsid w:val="00715A40"/>
    <w:rsid w:val="00732B6D"/>
    <w:rsid w:val="0075552A"/>
    <w:rsid w:val="007565B5"/>
    <w:rsid w:val="00756AE0"/>
    <w:rsid w:val="00760F4C"/>
    <w:rsid w:val="00770078"/>
    <w:rsid w:val="0077049B"/>
    <w:rsid w:val="00771C4C"/>
    <w:rsid w:val="0077446D"/>
    <w:rsid w:val="00782423"/>
    <w:rsid w:val="00792B9D"/>
    <w:rsid w:val="00792D93"/>
    <w:rsid w:val="0079368B"/>
    <w:rsid w:val="007A1147"/>
    <w:rsid w:val="007A1A38"/>
    <w:rsid w:val="007A3980"/>
    <w:rsid w:val="007A42FE"/>
    <w:rsid w:val="007A50ED"/>
    <w:rsid w:val="007E6B4A"/>
    <w:rsid w:val="007F4363"/>
    <w:rsid w:val="007F4592"/>
    <w:rsid w:val="00823D15"/>
    <w:rsid w:val="00825596"/>
    <w:rsid w:val="008378DA"/>
    <w:rsid w:val="00846C09"/>
    <w:rsid w:val="0085303F"/>
    <w:rsid w:val="00853B23"/>
    <w:rsid w:val="00860298"/>
    <w:rsid w:val="00875BED"/>
    <w:rsid w:val="00877504"/>
    <w:rsid w:val="00895B03"/>
    <w:rsid w:val="008B70BB"/>
    <w:rsid w:val="008C0265"/>
    <w:rsid w:val="008C6280"/>
    <w:rsid w:val="008D604A"/>
    <w:rsid w:val="008F1CBE"/>
    <w:rsid w:val="008F66BC"/>
    <w:rsid w:val="0093474B"/>
    <w:rsid w:val="0095364B"/>
    <w:rsid w:val="00953889"/>
    <w:rsid w:val="00974D5C"/>
    <w:rsid w:val="0097666D"/>
    <w:rsid w:val="00994175"/>
    <w:rsid w:val="009944AE"/>
    <w:rsid w:val="009A5124"/>
    <w:rsid w:val="009B1977"/>
    <w:rsid w:val="009C71CE"/>
    <w:rsid w:val="009D3ED5"/>
    <w:rsid w:val="00A052A4"/>
    <w:rsid w:val="00A06D60"/>
    <w:rsid w:val="00A07A91"/>
    <w:rsid w:val="00A13FBA"/>
    <w:rsid w:val="00A16181"/>
    <w:rsid w:val="00A178C2"/>
    <w:rsid w:val="00A23602"/>
    <w:rsid w:val="00A237FA"/>
    <w:rsid w:val="00A23D38"/>
    <w:rsid w:val="00A26F8D"/>
    <w:rsid w:val="00A409FD"/>
    <w:rsid w:val="00A45A98"/>
    <w:rsid w:val="00A5028D"/>
    <w:rsid w:val="00A62329"/>
    <w:rsid w:val="00A73DC8"/>
    <w:rsid w:val="00A73F2E"/>
    <w:rsid w:val="00A8143A"/>
    <w:rsid w:val="00AC5C65"/>
    <w:rsid w:val="00AD0369"/>
    <w:rsid w:val="00AD5E55"/>
    <w:rsid w:val="00AD708C"/>
    <w:rsid w:val="00AD7E58"/>
    <w:rsid w:val="00AE3D79"/>
    <w:rsid w:val="00AE5D82"/>
    <w:rsid w:val="00AF2409"/>
    <w:rsid w:val="00AF6209"/>
    <w:rsid w:val="00B0159C"/>
    <w:rsid w:val="00B06823"/>
    <w:rsid w:val="00B06916"/>
    <w:rsid w:val="00B11BD2"/>
    <w:rsid w:val="00B13190"/>
    <w:rsid w:val="00B225F2"/>
    <w:rsid w:val="00B261FE"/>
    <w:rsid w:val="00B30ACE"/>
    <w:rsid w:val="00B323DC"/>
    <w:rsid w:val="00B47EC4"/>
    <w:rsid w:val="00B7403C"/>
    <w:rsid w:val="00B75646"/>
    <w:rsid w:val="00B9666C"/>
    <w:rsid w:val="00BB3174"/>
    <w:rsid w:val="00BB4CF6"/>
    <w:rsid w:val="00BD2FA9"/>
    <w:rsid w:val="00BE317C"/>
    <w:rsid w:val="00BF6E6C"/>
    <w:rsid w:val="00C0686A"/>
    <w:rsid w:val="00C20297"/>
    <w:rsid w:val="00C41DE4"/>
    <w:rsid w:val="00C47106"/>
    <w:rsid w:val="00C50A9A"/>
    <w:rsid w:val="00C5462A"/>
    <w:rsid w:val="00C54E13"/>
    <w:rsid w:val="00C6314C"/>
    <w:rsid w:val="00C8054A"/>
    <w:rsid w:val="00C81C0E"/>
    <w:rsid w:val="00C838A7"/>
    <w:rsid w:val="00C85020"/>
    <w:rsid w:val="00C85C38"/>
    <w:rsid w:val="00C92315"/>
    <w:rsid w:val="00C927A9"/>
    <w:rsid w:val="00C9420A"/>
    <w:rsid w:val="00CB1BA8"/>
    <w:rsid w:val="00CC193B"/>
    <w:rsid w:val="00CD4B6B"/>
    <w:rsid w:val="00CD6CFE"/>
    <w:rsid w:val="00D02718"/>
    <w:rsid w:val="00D1079E"/>
    <w:rsid w:val="00D401BE"/>
    <w:rsid w:val="00D42F4D"/>
    <w:rsid w:val="00D50675"/>
    <w:rsid w:val="00D5205F"/>
    <w:rsid w:val="00D61028"/>
    <w:rsid w:val="00D66CBC"/>
    <w:rsid w:val="00D73E4A"/>
    <w:rsid w:val="00D76F44"/>
    <w:rsid w:val="00D815C0"/>
    <w:rsid w:val="00D87867"/>
    <w:rsid w:val="00DF0D52"/>
    <w:rsid w:val="00DF4000"/>
    <w:rsid w:val="00E11D27"/>
    <w:rsid w:val="00E14E45"/>
    <w:rsid w:val="00E42008"/>
    <w:rsid w:val="00E4540F"/>
    <w:rsid w:val="00E54722"/>
    <w:rsid w:val="00E746CC"/>
    <w:rsid w:val="00E769D3"/>
    <w:rsid w:val="00E92C65"/>
    <w:rsid w:val="00EA17E6"/>
    <w:rsid w:val="00EB7DA2"/>
    <w:rsid w:val="00EC5E43"/>
    <w:rsid w:val="00ED7611"/>
    <w:rsid w:val="00ED7616"/>
    <w:rsid w:val="00EE29A7"/>
    <w:rsid w:val="00EE6BC5"/>
    <w:rsid w:val="00EF784D"/>
    <w:rsid w:val="00F31120"/>
    <w:rsid w:val="00F3278D"/>
    <w:rsid w:val="00F4001E"/>
    <w:rsid w:val="00F43DBD"/>
    <w:rsid w:val="00F506D0"/>
    <w:rsid w:val="00F7694E"/>
    <w:rsid w:val="00F80EFA"/>
    <w:rsid w:val="00F96132"/>
    <w:rsid w:val="00FA17E9"/>
    <w:rsid w:val="00FB369E"/>
    <w:rsid w:val="00FB7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3D0139C"/>
  <w15:docId w15:val="{B867F4C2-6E26-49FB-88CA-D4A0B8023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83"/>
      <w:ind w:right="118"/>
      <w:jc w:val="right"/>
      <w:outlineLvl w:val="0"/>
    </w:pPr>
    <w:rPr>
      <w:rFonts w:ascii="Century Gothic" w:eastAsia="Century Gothic" w:hAnsi="Century Gothic" w:cs="Century Gothic"/>
      <w:b/>
      <w:bCs/>
      <w:sz w:val="25"/>
      <w:szCs w:val="25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rFonts w:ascii="Century Gothic" w:eastAsia="Century Gothic" w:hAnsi="Century Gothic" w:cs="Century Gothic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Palatino Linotype" w:eastAsia="Palatino Linotype" w:hAnsi="Palatino Linotype" w:cs="Palatino Linotype"/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line="255" w:lineRule="exact"/>
      <w:ind w:left="1540" w:hanging="360"/>
    </w:pPr>
    <w:rPr>
      <w:rFonts w:ascii="Palatino Linotype" w:eastAsia="Palatino Linotype" w:hAnsi="Palatino Linotype" w:cs="Palatino Linotype"/>
    </w:rPr>
  </w:style>
  <w:style w:type="paragraph" w:customStyle="1" w:styleId="TableParagraph">
    <w:name w:val="Table Paragraph"/>
    <w:basedOn w:val="Normal"/>
    <w:uiPriority w:val="1"/>
    <w:qFormat/>
    <w:pPr>
      <w:spacing w:line="190" w:lineRule="exact"/>
      <w:ind w:left="50"/>
    </w:pPr>
  </w:style>
  <w:style w:type="character" w:styleId="Hyperlink">
    <w:name w:val="Hyperlink"/>
    <w:basedOn w:val="DefaultParagraphFont"/>
    <w:uiPriority w:val="99"/>
    <w:unhideWhenUsed/>
    <w:rsid w:val="006263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635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9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93B"/>
    <w:rPr>
      <w:rFonts w:ascii="Segoe UI" w:eastAsia="Arial" w:hAnsi="Segoe UI" w:cs="Segoe UI"/>
      <w:sz w:val="18"/>
      <w:szCs w:val="18"/>
    </w:rPr>
  </w:style>
  <w:style w:type="character" w:customStyle="1" w:styleId="apple-tab-span">
    <w:name w:val="apple-tab-span"/>
    <w:basedOn w:val="DefaultParagraphFont"/>
    <w:rsid w:val="00792D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2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2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01.safelinks.protection.outlook.com/?url=https%3A%2F%2Fwww.ifma.org%2Fmedia%2Faz3l1rm1%2Fareport__2021_fnl.pdf&amp;data=04%7C01%7Candreas.winardi%40siemens.com%7C17a3c5624f2341d8ca4b08d9a30edbab%7C38ae3bcd95794fd4addab42e1495d55a%7C1%7C0%7C637720107178313313%7CUnknown%7CTWFpbGZsb3d8eyJWIjoiMC4wLjAwMDAiLCJQIjoiV2luMzIiLCJBTiI6Ik1haWwiLCJXVCI6Mn0%3D%7C3000&amp;sdata=pnoAzZjFyZv1dhYX%2BVq32VJ6o4N7FBsQDHBeT03P59Y%3D&amp;reserved=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facilityfusion.ifma.org/about-ifma-facility-fus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ur01.safelinks.protection.outlook.com/?url=https%3A%2F%2Fwe.ifma.org%2Fwp-content%2Fuploads%2F2021%2F02%2FWSLP.pdf&amp;data=04%7C01%7Candreas.winardi%40siemens.com%7C17a3c5624f2341d8ca4b08d9a30edbab%7C38ae3bcd95794fd4addab42e1495d55a%7C1%7C0%7C637720107178323312%7CUnknown%7CTWFpbGZsb3d8eyJWIjoiMC4wLjAwMDAiLCJQIjoiV2luMzIiLCJBTiI6Ik1haWwiLCJXVCI6Mn0%3D%7C3000&amp;sdata=ULPjhWptXMaYpx5gwQr%2BLHa%2F67yqiUgsuHDalXDuHo4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wn Wilson</dc:creator>
  <cp:lastModifiedBy>Winardi, Andreas (SI RSS RAM EPS ENG 1)</cp:lastModifiedBy>
  <cp:revision>2</cp:revision>
  <cp:lastPrinted>2021-01-13T00:18:00Z</cp:lastPrinted>
  <dcterms:created xsi:type="dcterms:W3CDTF">2021-11-09T00:31:00Z</dcterms:created>
  <dcterms:modified xsi:type="dcterms:W3CDTF">2021-11-09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59b6cd5-d141-4a33-8bf1-0ca04484304f_Enabled">
    <vt:lpwstr>true</vt:lpwstr>
  </property>
  <property fmtid="{D5CDD505-2E9C-101B-9397-08002B2CF9AE}" pid="3" name="MSIP_Label_a59b6cd5-d141-4a33-8bf1-0ca04484304f_SetDate">
    <vt:lpwstr>2021-11-09T00:31:30Z</vt:lpwstr>
  </property>
  <property fmtid="{D5CDD505-2E9C-101B-9397-08002B2CF9AE}" pid="4" name="MSIP_Label_a59b6cd5-d141-4a33-8bf1-0ca04484304f_Method">
    <vt:lpwstr>Standard</vt:lpwstr>
  </property>
  <property fmtid="{D5CDD505-2E9C-101B-9397-08002B2CF9AE}" pid="5" name="MSIP_Label_a59b6cd5-d141-4a33-8bf1-0ca04484304f_Name">
    <vt:lpwstr>restricted-default</vt:lpwstr>
  </property>
  <property fmtid="{D5CDD505-2E9C-101B-9397-08002B2CF9AE}" pid="6" name="MSIP_Label_a59b6cd5-d141-4a33-8bf1-0ca04484304f_SiteId">
    <vt:lpwstr>38ae3bcd-9579-4fd4-adda-b42e1495d55a</vt:lpwstr>
  </property>
  <property fmtid="{D5CDD505-2E9C-101B-9397-08002B2CF9AE}" pid="7" name="MSIP_Label_a59b6cd5-d141-4a33-8bf1-0ca04484304f_ActionId">
    <vt:lpwstr>7ffce43c-ba23-4983-8bd6-60020ea53b8c</vt:lpwstr>
  </property>
  <property fmtid="{D5CDD505-2E9C-101B-9397-08002B2CF9AE}" pid="8" name="MSIP_Label_a59b6cd5-d141-4a33-8bf1-0ca04484304f_ContentBits">
    <vt:lpwstr>0</vt:lpwstr>
  </property>
  <property fmtid="{D5CDD505-2E9C-101B-9397-08002B2CF9AE}" pid="9" name="Document_Confidentiality">
    <vt:lpwstr>Restricted</vt:lpwstr>
  </property>
</Properties>
</file>